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1"/>
        <w:gridCol w:w="386"/>
        <w:gridCol w:w="496"/>
        <w:gridCol w:w="518"/>
        <w:gridCol w:w="484"/>
        <w:gridCol w:w="470"/>
        <w:gridCol w:w="239"/>
        <w:gridCol w:w="232"/>
        <w:gridCol w:w="472"/>
        <w:gridCol w:w="152"/>
        <w:gridCol w:w="695"/>
        <w:gridCol w:w="137"/>
        <w:gridCol w:w="984"/>
        <w:gridCol w:w="424"/>
        <w:gridCol w:w="1125"/>
        <w:gridCol w:w="284"/>
        <w:gridCol w:w="132"/>
        <w:gridCol w:w="1064"/>
      </w:tblGrid>
      <w:tr w:rsidR="005A11E4" w:rsidRPr="0049183D" w14:paraId="605D34DD" w14:textId="77777777" w:rsidTr="598E3CC0"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754247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754247">
              <w:rPr>
                <w:rFonts w:eastAsia="Calibri" w:cs="Calibri"/>
                <w:b/>
                <w:lang w:eastAsia="sl-SI"/>
              </w:rPr>
              <w:t>PREDMETA</w:t>
            </w:r>
            <w:r w:rsidRPr="00754247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754247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740C45" w:rsidRPr="0049183D" w14:paraId="36413FBF" w14:textId="77777777" w:rsidTr="598E3CC0">
        <w:tc>
          <w:tcPr>
            <w:tcW w:w="1799" w:type="dxa"/>
            <w:gridSpan w:val="2"/>
          </w:tcPr>
          <w:p w14:paraId="72C1DC59" w14:textId="77777777" w:rsidR="00740C45" w:rsidRPr="00754247" w:rsidRDefault="00740C45" w:rsidP="00740C4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63CDBE9" w:rsidR="00740C45" w:rsidRPr="00754247" w:rsidRDefault="001E617E" w:rsidP="00740C45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754247">
              <w:rPr>
                <w:rFonts w:asciiTheme="minorHAnsi" w:hAnsiTheme="minorHAnsi"/>
                <w:bCs/>
              </w:rPr>
              <w:t>DISTRIBUCIJSKA</w:t>
            </w:r>
            <w:r w:rsidR="00740C45" w:rsidRPr="00754247">
              <w:rPr>
                <w:rFonts w:asciiTheme="minorHAnsi" w:hAnsiTheme="minorHAnsi"/>
                <w:bCs/>
              </w:rPr>
              <w:t xml:space="preserve"> LOGISTIKA</w:t>
            </w:r>
          </w:p>
        </w:tc>
      </w:tr>
      <w:tr w:rsidR="00740C45" w:rsidRPr="0049183D" w14:paraId="12BB578E" w14:textId="77777777" w:rsidTr="598E3CC0">
        <w:tc>
          <w:tcPr>
            <w:tcW w:w="1799" w:type="dxa"/>
            <w:gridSpan w:val="2"/>
          </w:tcPr>
          <w:p w14:paraId="003758B5" w14:textId="77777777" w:rsidR="00740C45" w:rsidRPr="00754247" w:rsidRDefault="00740C45" w:rsidP="00740C4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925C09B" w:rsidR="00740C45" w:rsidRPr="00754247" w:rsidRDefault="001E617E" w:rsidP="00740C45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754247">
              <w:rPr>
                <w:rFonts w:asciiTheme="minorHAnsi" w:hAnsiTheme="minorHAnsi"/>
                <w:bCs/>
              </w:rPr>
              <w:t>DISTRIBUTION</w:t>
            </w:r>
            <w:r w:rsidR="00740C45" w:rsidRPr="00754247">
              <w:rPr>
                <w:rFonts w:asciiTheme="minorHAnsi" w:hAnsiTheme="minorHAnsi"/>
                <w:bCs/>
              </w:rPr>
              <w:t xml:space="preserve"> LOGISTICS</w:t>
            </w:r>
          </w:p>
        </w:tc>
      </w:tr>
      <w:tr w:rsidR="005A11E4" w:rsidRPr="0049183D" w14:paraId="0BB44B80" w14:textId="77777777" w:rsidTr="598E3CC0">
        <w:tc>
          <w:tcPr>
            <w:tcW w:w="3307" w:type="dxa"/>
            <w:gridSpan w:val="5"/>
            <w:vAlign w:val="center"/>
          </w:tcPr>
          <w:p w14:paraId="381AAD97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2" w:type="dxa"/>
            <w:gridSpan w:val="8"/>
            <w:vAlign w:val="center"/>
          </w:tcPr>
          <w:p w14:paraId="72824CE0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598E3CC0"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B1469E" w:rsidRPr="0049183D" w14:paraId="23FFFBED" w14:textId="77777777" w:rsidTr="598E3CC0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754247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54247">
              <w:rPr>
                <w:rFonts w:asciiTheme="minorHAnsi" w:hAnsiTheme="minorHAnsi"/>
                <w:bCs/>
              </w:rPr>
              <w:t>LOGISTIKA SISTEMOV 1. stopnja</w:t>
            </w: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754247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79C62247" w:rsidR="00B1469E" w:rsidRPr="00754247" w:rsidRDefault="00DB4DAC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54247">
              <w:rPr>
                <w:rFonts w:asciiTheme="minorHAnsi" w:hAnsiTheme="minorHAnsi"/>
                <w:bCs/>
              </w:rPr>
              <w:t>2</w:t>
            </w:r>
            <w:r w:rsidR="00B1469E" w:rsidRPr="00754247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6A055D6" w:rsidR="00B1469E" w:rsidRPr="00754247" w:rsidRDefault="00F0767A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54247">
              <w:rPr>
                <w:rFonts w:asciiTheme="minorHAnsi" w:hAnsiTheme="minorHAnsi"/>
                <w:bCs/>
              </w:rPr>
              <w:t>4.</w:t>
            </w:r>
          </w:p>
        </w:tc>
      </w:tr>
      <w:tr w:rsidR="00B1469E" w:rsidRPr="0049183D" w14:paraId="4AE235F2" w14:textId="77777777" w:rsidTr="598E3CC0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754247" w:rsidRDefault="00B1469E" w:rsidP="00B1469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54247">
              <w:rPr>
                <w:rFonts w:asciiTheme="minorHAnsi" w:hAnsiTheme="minorHAnsi"/>
                <w:bCs/>
              </w:rPr>
              <w:t>SYSTEM LOGISTICS 1</w:t>
            </w:r>
            <w:r w:rsidRPr="00754247"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754247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754247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D91E529" w:rsidR="00B1469E" w:rsidRPr="00754247" w:rsidRDefault="00DB4DAC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54247">
              <w:rPr>
                <w:rFonts w:asciiTheme="minorHAnsi" w:hAnsiTheme="minorHAnsi"/>
                <w:bCs/>
              </w:rPr>
              <w:t>2</w:t>
            </w:r>
            <w:r w:rsidR="00B1469E" w:rsidRPr="00754247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009B67A" w:rsidR="00B1469E" w:rsidRPr="00754247" w:rsidRDefault="002B0176" w:rsidP="00B1469E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lang w:eastAsia="sl-SI"/>
              </w:rPr>
            </w:pPr>
            <w:r w:rsidRPr="00754247">
              <w:rPr>
                <w:rFonts w:asciiTheme="minorHAnsi" w:hAnsiTheme="minorHAnsi"/>
                <w:bCs/>
              </w:rPr>
              <w:t>4.</w:t>
            </w:r>
          </w:p>
        </w:tc>
      </w:tr>
      <w:tr w:rsidR="005A11E4" w:rsidRPr="0049183D" w14:paraId="1E148366" w14:textId="77777777" w:rsidTr="598E3CC0">
        <w:trPr>
          <w:trHeight w:val="103"/>
        </w:trPr>
        <w:tc>
          <w:tcPr>
            <w:tcW w:w="9695" w:type="dxa"/>
            <w:gridSpan w:val="18"/>
          </w:tcPr>
          <w:p w14:paraId="633C5EFA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598E3CC0" w14:paraId="2AEA6B24" w14:textId="77777777" w:rsidTr="598E3CC0">
        <w:trPr>
          <w:trHeight w:val="103"/>
        </w:trPr>
        <w:tc>
          <w:tcPr>
            <w:tcW w:w="9695" w:type="dxa"/>
            <w:gridSpan w:val="18"/>
          </w:tcPr>
          <w:p w14:paraId="48707CA4" w14:textId="73D31422" w:rsidR="598E3CC0" w:rsidRPr="00754247" w:rsidRDefault="598E3CC0" w:rsidP="598E3CC0">
            <w:pPr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598E3CC0">
        <w:trPr>
          <w:trHeight w:val="270"/>
        </w:trPr>
        <w:tc>
          <w:tcPr>
            <w:tcW w:w="5718" w:type="dxa"/>
            <w:gridSpan w:val="12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5AA9492" w:rsidR="005A11E4" w:rsidRPr="00754247" w:rsidRDefault="00DD37BA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754247"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6024E532" w14:textId="77777777" w:rsidTr="598E3CC0">
        <w:trPr>
          <w:trHeight w:val="56"/>
        </w:trPr>
        <w:tc>
          <w:tcPr>
            <w:tcW w:w="5718" w:type="dxa"/>
            <w:gridSpan w:val="12"/>
            <w:vMerge/>
          </w:tcPr>
          <w:p w14:paraId="6138598E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F06A385" w:rsidR="005A11E4" w:rsidRPr="00754247" w:rsidRDefault="00DD37BA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754247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6B1B7C32" w14:textId="77777777" w:rsidTr="598E3CC0">
        <w:tc>
          <w:tcPr>
            <w:tcW w:w="5718" w:type="dxa"/>
            <w:gridSpan w:val="12"/>
          </w:tcPr>
          <w:p w14:paraId="02799658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754247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598E3CC0">
        <w:tc>
          <w:tcPr>
            <w:tcW w:w="5718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754247" w:rsidRDefault="00B1469E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754247">
              <w:rPr>
                <w:rFonts w:eastAsia="Calibri" w:cs="Calibri"/>
                <w:lang w:eastAsia="sl-SI"/>
              </w:rPr>
              <w:t>UN</w:t>
            </w:r>
          </w:p>
        </w:tc>
      </w:tr>
      <w:tr w:rsidR="005A11E4" w:rsidRPr="0049183D" w14:paraId="5FC48C48" w14:textId="77777777" w:rsidTr="598E3CC0">
        <w:tc>
          <w:tcPr>
            <w:tcW w:w="9695" w:type="dxa"/>
            <w:gridSpan w:val="18"/>
          </w:tcPr>
          <w:p w14:paraId="19BF6CFB" w14:textId="77777777" w:rsidR="005A11E4" w:rsidRPr="00754247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754247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754247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505715" w:rsidRPr="0049183D" w14:paraId="6C3C0BA4" w14:textId="77777777" w:rsidTr="00754247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12474" w14:textId="1586F234" w:rsidR="00505715" w:rsidRPr="008E1E95" w:rsidRDefault="746D6F90" w:rsidP="00505715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8E1E95">
              <w:rPr>
                <w:rFonts w:asciiTheme="minorHAnsi" w:hAnsiTheme="minorHAnsi" w:cstheme="minorHAnsi"/>
              </w:rPr>
              <w:t>24 a-P</w:t>
            </w:r>
            <w:r w:rsidRPr="008E1E95">
              <w:rPr>
                <w:rFonts w:asciiTheme="minorHAnsi" w:eastAsia="Calibri" w:hAnsiTheme="minorHAnsi" w:cstheme="minorHAnsi"/>
              </w:rPr>
              <w:t xml:space="preserve"> </w:t>
            </w:r>
          </w:p>
          <w:p w14:paraId="23B87604" w14:textId="75067939" w:rsidR="00505715" w:rsidRPr="008E1E95" w:rsidRDefault="746D6F90" w:rsidP="598E3CC0">
            <w:pPr>
              <w:spacing w:after="0"/>
              <w:jc w:val="center"/>
              <w:rPr>
                <w:rFonts w:asciiTheme="minorHAnsi" w:eastAsia="Calibri" w:hAnsiTheme="minorHAnsi" w:cstheme="minorHAnsi"/>
              </w:rPr>
            </w:pPr>
            <w:r w:rsidRPr="008E1E95">
              <w:rPr>
                <w:rFonts w:asciiTheme="minorHAnsi" w:hAnsiTheme="minorHAnsi" w:cstheme="minorHAnsi"/>
              </w:rPr>
              <w:t>21 e-P</w:t>
            </w:r>
          </w:p>
          <w:p w14:paraId="013B6061" w14:textId="5EC916EB" w:rsidR="00505715" w:rsidRPr="008E1E95" w:rsidRDefault="00505715" w:rsidP="598E3CC0">
            <w:pPr>
              <w:spacing w:after="0"/>
              <w:jc w:val="center"/>
              <w:rPr>
                <w:rFonts w:asciiTheme="minorHAnsi" w:hAnsiTheme="minorHAnsi" w:cstheme="minorHAnsi"/>
                <w:lang w:eastAsia="sl-SI"/>
              </w:rPr>
            </w:pP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505715" w:rsidRPr="008E1E95" w:rsidRDefault="00505715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9FAC8" w14:textId="77777777" w:rsidR="00505715" w:rsidRPr="008E1E95" w:rsidRDefault="00505715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  <w:r w:rsidRPr="008E1E95">
              <w:rPr>
                <w:rFonts w:asciiTheme="minorHAnsi" w:eastAsia="Calibri" w:hAnsiTheme="minorHAnsi" w:cstheme="minorHAnsi"/>
                <w:lang w:eastAsia="sl-SI"/>
              </w:rPr>
              <w:t>AV</w:t>
            </w:r>
          </w:p>
          <w:p w14:paraId="488B05D6" w14:textId="1F5AB0DA" w:rsidR="002B0176" w:rsidRPr="008E1E95" w:rsidRDefault="002B0176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  <w:r w:rsidRPr="008E1E95">
              <w:rPr>
                <w:rFonts w:asciiTheme="minorHAnsi" w:eastAsia="Calibri" w:hAnsiTheme="minorHAnsi" w:cstheme="minorHAnsi"/>
                <w:lang w:eastAsia="sl-SI"/>
              </w:rPr>
              <w:t>21</w:t>
            </w:r>
          </w:p>
        </w:tc>
        <w:tc>
          <w:tcPr>
            <w:tcW w:w="4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866C5" w14:textId="77777777" w:rsidR="00505715" w:rsidRPr="008E1E95" w:rsidRDefault="00505715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  <w:r w:rsidRPr="008E1E95">
              <w:rPr>
                <w:rFonts w:asciiTheme="minorHAnsi" w:eastAsia="Calibri" w:hAnsiTheme="minorHAnsi" w:cstheme="minorHAnsi"/>
                <w:lang w:eastAsia="sl-SI"/>
              </w:rPr>
              <w:t>EV</w:t>
            </w:r>
          </w:p>
          <w:p w14:paraId="186BCF64" w14:textId="23A10641" w:rsidR="002B0176" w:rsidRPr="008E1E95" w:rsidRDefault="002B0176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  <w:r w:rsidRPr="008E1E95">
              <w:rPr>
                <w:rFonts w:asciiTheme="minorHAnsi" w:eastAsia="Calibri" w:hAnsiTheme="minorHAnsi" w:cstheme="minorHAnsi"/>
                <w:lang w:eastAsia="sl-SI"/>
              </w:rPr>
              <w:t>21</w:t>
            </w:r>
          </w:p>
        </w:tc>
        <w:tc>
          <w:tcPr>
            <w:tcW w:w="47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E6B4D" w14:textId="77777777" w:rsidR="00505715" w:rsidRPr="008E1E95" w:rsidRDefault="00505715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  <w:r w:rsidRPr="008E1E95">
              <w:rPr>
                <w:rFonts w:asciiTheme="minorHAnsi" w:eastAsia="Calibri" w:hAnsiTheme="minorHAnsi" w:cstheme="minorHAnsi"/>
                <w:lang w:eastAsia="sl-SI"/>
              </w:rPr>
              <w:t>LV</w:t>
            </w:r>
          </w:p>
          <w:p w14:paraId="6C84A960" w14:textId="3E773CAB" w:rsidR="00505715" w:rsidRPr="008E1E95" w:rsidRDefault="00505715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  <w:r w:rsidRPr="008E1E95">
              <w:rPr>
                <w:rFonts w:asciiTheme="minorHAnsi" w:eastAsia="Calibri" w:hAnsiTheme="minorHAnsi" w:cstheme="minorHAnsi"/>
                <w:lang w:eastAsia="sl-SI"/>
              </w:rPr>
              <w:t>3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505715" w:rsidRPr="008E1E95" w:rsidRDefault="00505715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505715" w:rsidRPr="008E1E95" w:rsidRDefault="00505715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5C00BA41" w:rsidR="00505715" w:rsidRPr="008E1E95" w:rsidRDefault="00505715" w:rsidP="4EB889C3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  <w:r w:rsidRPr="008E1E95">
              <w:rPr>
                <w:rFonts w:asciiTheme="minorHAnsi" w:eastAsia="Calibri" w:hAnsiTheme="minorHAnsi" w:cstheme="minorHAnsi"/>
                <w:lang w:eastAsia="sl-SI"/>
              </w:rPr>
              <w:t>1</w:t>
            </w:r>
            <w:r w:rsidR="573EE281" w:rsidRPr="008E1E95">
              <w:rPr>
                <w:rFonts w:asciiTheme="minorHAnsi" w:eastAsia="Calibri" w:hAnsiTheme="minorHAnsi" w:cstheme="minorHAnsi"/>
                <w:lang w:eastAsia="sl-SI"/>
              </w:rPr>
              <w:t>5</w:t>
            </w:r>
            <w:r w:rsidRPr="008E1E95">
              <w:rPr>
                <w:rFonts w:asciiTheme="minorHAnsi" w:eastAsia="Calibri" w:hAnsiTheme="minorHAnsi" w:cstheme="minorHAnsi"/>
                <w:lang w:eastAsia="sl-SI"/>
              </w:rPr>
              <w:t>0</w:t>
            </w:r>
          </w:p>
        </w:tc>
        <w:tc>
          <w:tcPr>
            <w:tcW w:w="1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9596EE3" w14:textId="77777777" w:rsidR="00505715" w:rsidRPr="008E1E95" w:rsidRDefault="00505715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22F6336B" w:rsidR="00505715" w:rsidRPr="008E1E95" w:rsidRDefault="222BEE6C" w:rsidP="4EB889C3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  <w:r w:rsidRPr="008E1E95">
              <w:rPr>
                <w:rFonts w:asciiTheme="minorHAnsi" w:eastAsia="Calibri" w:hAnsiTheme="minorHAnsi" w:cstheme="minorHAnsi"/>
                <w:lang w:eastAsia="sl-SI"/>
              </w:rPr>
              <w:t xml:space="preserve"> </w:t>
            </w:r>
            <w:r w:rsidR="5D15C946" w:rsidRPr="008E1E95">
              <w:rPr>
                <w:rFonts w:asciiTheme="minorHAnsi" w:eastAsia="Calibri" w:hAnsiTheme="minorHAnsi" w:cstheme="minorHAnsi"/>
                <w:lang w:eastAsia="sl-SI"/>
              </w:rPr>
              <w:t>8</w:t>
            </w:r>
          </w:p>
        </w:tc>
      </w:tr>
      <w:tr w:rsidR="00505715" w:rsidRPr="0049183D" w14:paraId="33611488" w14:textId="77777777" w:rsidTr="00754247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7464A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04DCA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15B0F3D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05715" w:rsidRPr="0049183D" w14:paraId="3AFC1636" w14:textId="77777777" w:rsidTr="00754247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06D54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4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F1F4F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47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74866E6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05715" w:rsidRPr="00754247" w:rsidRDefault="00505715" w:rsidP="0050571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598E3CC0">
        <w:tc>
          <w:tcPr>
            <w:tcW w:w="9695" w:type="dxa"/>
            <w:gridSpan w:val="18"/>
          </w:tcPr>
          <w:p w14:paraId="73ECE184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598E3CC0">
        <w:tc>
          <w:tcPr>
            <w:tcW w:w="3307" w:type="dxa"/>
            <w:gridSpan w:val="5"/>
          </w:tcPr>
          <w:p w14:paraId="19C80114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E9E9CA1" w:rsidR="005A11E4" w:rsidRPr="00754247" w:rsidRDefault="00740C45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asciiTheme="minorHAnsi" w:hAnsiTheme="minorHAnsi"/>
                <w:b/>
                <w:bCs/>
              </w:rPr>
              <w:t>DARJA TOPOLŠEK</w:t>
            </w:r>
          </w:p>
        </w:tc>
      </w:tr>
      <w:tr w:rsidR="005A11E4" w:rsidRPr="0049183D" w14:paraId="373ADDF1" w14:textId="77777777" w:rsidTr="598E3CC0">
        <w:tc>
          <w:tcPr>
            <w:tcW w:w="9695" w:type="dxa"/>
            <w:gridSpan w:val="18"/>
          </w:tcPr>
          <w:p w14:paraId="0BC8F3BA" w14:textId="77777777" w:rsidR="005A11E4" w:rsidRPr="00754247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2546E5AF" w14:textId="77777777" w:rsidTr="598E3CC0">
        <w:tc>
          <w:tcPr>
            <w:tcW w:w="2298" w:type="dxa"/>
            <w:gridSpan w:val="3"/>
            <w:vMerge w:val="restart"/>
          </w:tcPr>
          <w:p w14:paraId="6861494E" w14:textId="77777777" w:rsidR="005A11E4" w:rsidRPr="00754247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6"/>
          </w:tcPr>
          <w:p w14:paraId="77461E9B" w14:textId="77777777" w:rsidR="005A11E4" w:rsidRPr="00754247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04AFD1" w:rsidR="005A11E4" w:rsidRPr="00754247" w:rsidRDefault="00DD37BA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754247"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712B376" w14:textId="77777777" w:rsidTr="598E3CC0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6"/>
          </w:tcPr>
          <w:p w14:paraId="3A2F1B73" w14:textId="77777777" w:rsidR="005A11E4" w:rsidRPr="00754247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C5DAB49" w:rsidR="005A11E4" w:rsidRPr="00754247" w:rsidRDefault="00DD37BA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754247"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BB418C6" w14:textId="77777777" w:rsidTr="598E3CC0"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5A11E4" w:rsidRPr="0049183D" w14:paraId="273ADA0E" w14:textId="77777777" w:rsidTr="598E3CC0">
        <w:trPr>
          <w:trHeight w:val="275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E9ABB9E" w:rsidR="005A11E4" w:rsidRPr="00754247" w:rsidRDefault="00B1469E" w:rsidP="00B71733">
            <w:pPr>
              <w:spacing w:after="0"/>
              <w:rPr>
                <w:rFonts w:eastAsia="Calibri"/>
                <w:lang w:eastAsia="sl-SI"/>
              </w:rPr>
            </w:pPr>
            <w:r w:rsidRPr="00754247">
              <w:rPr>
                <w:rFonts w:eastAsia="Calibri"/>
                <w:lang w:eastAsia="sl-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754247" w:rsidRDefault="005A11E4" w:rsidP="00B71733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12A0349" w:rsidR="005A11E4" w:rsidRPr="00754247" w:rsidRDefault="00CE5E00" w:rsidP="00B71733">
            <w:pPr>
              <w:spacing w:after="0"/>
              <w:rPr>
                <w:rFonts w:eastAsia="Calibri"/>
                <w:lang w:eastAsia="sl-SI"/>
              </w:rPr>
            </w:pPr>
            <w:r w:rsidRPr="00754247">
              <w:rPr>
                <w:rFonts w:eastAsia="Calibri"/>
                <w:lang w:eastAsia="sl-SI"/>
              </w:rPr>
              <w:t>None.</w:t>
            </w:r>
          </w:p>
        </w:tc>
      </w:tr>
      <w:tr w:rsidR="005A11E4" w:rsidRPr="0049183D" w14:paraId="32638BBD" w14:textId="77777777" w:rsidTr="598E3CC0">
        <w:trPr>
          <w:trHeight w:val="137"/>
        </w:trPr>
        <w:tc>
          <w:tcPr>
            <w:tcW w:w="4719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754247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5A11E4" w:rsidRPr="00754247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9E48AE" w:rsidRPr="009E48AE" w14:paraId="4EDFC7EE" w14:textId="77777777" w:rsidTr="598E3CC0">
        <w:trPr>
          <w:trHeight w:val="20"/>
        </w:trPr>
        <w:tc>
          <w:tcPr>
            <w:tcW w:w="471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DF2AB" w14:textId="77777777" w:rsidR="00D8219C" w:rsidRPr="00754247" w:rsidRDefault="00D8219C" w:rsidP="00EE4F8E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Vloga distribucije v oskrbovalni verigi.</w:t>
            </w:r>
          </w:p>
          <w:p w14:paraId="53935DF7" w14:textId="3D484EEC" w:rsidR="00D8219C" w:rsidRPr="00754247" w:rsidRDefault="00D8219C" w:rsidP="00EE4F8E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Struktura distribucijske mreže</w:t>
            </w:r>
            <w:r w:rsidR="002B0176" w:rsidRPr="00754247">
              <w:rPr>
                <w:rFonts w:asciiTheme="minorHAnsi" w:hAnsiTheme="minorHAnsi"/>
              </w:rPr>
              <w:t xml:space="preserve"> in distribucijske strategije</w:t>
            </w:r>
            <w:r w:rsidRPr="00754247">
              <w:rPr>
                <w:rFonts w:asciiTheme="minorHAnsi" w:hAnsiTheme="minorHAnsi"/>
              </w:rPr>
              <w:t>.</w:t>
            </w:r>
          </w:p>
          <w:p w14:paraId="5788B062" w14:textId="73894A49" w:rsidR="00D8219C" w:rsidRPr="00754247" w:rsidRDefault="00D8219C" w:rsidP="00EE4F8E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Konkurenčni dejavniki, stroški in strategije distribucije.</w:t>
            </w:r>
          </w:p>
          <w:p w14:paraId="74F3BD84" w14:textId="1249A116" w:rsidR="002B0176" w:rsidRPr="00754247" w:rsidRDefault="002B0176" w:rsidP="001B3835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Načrtovanje sistema fizične distribucije, transportnih procesov in virov.</w:t>
            </w:r>
          </w:p>
          <w:p w14:paraId="020F4F30" w14:textId="77777777" w:rsidR="00D8219C" w:rsidRPr="00754247" w:rsidRDefault="00D8219C" w:rsidP="00EE4F8E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Ponudniki storitev, zunanje izvajanje, trg transportnih storitev.</w:t>
            </w:r>
          </w:p>
          <w:p w14:paraId="16C1B5EB" w14:textId="2868A8E0" w:rsidR="00D8219C" w:rsidRPr="00754247" w:rsidRDefault="00D8219C" w:rsidP="00EE4F8E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754247">
              <w:rPr>
                <w:rFonts w:asciiTheme="minorHAnsi" w:hAnsiTheme="minorHAnsi"/>
                <w:color w:val="auto"/>
                <w:sz w:val="22"/>
                <w:szCs w:val="22"/>
              </w:rPr>
              <w:t>Vozni park in izbira vozil v odvisnosti od različnih dejavnikov.</w:t>
            </w:r>
          </w:p>
          <w:p w14:paraId="52237011" w14:textId="0BFFDB92" w:rsidR="002B0176" w:rsidRPr="00754247" w:rsidRDefault="002B0176" w:rsidP="00506D1D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754247">
              <w:rPr>
                <w:rFonts w:asciiTheme="minorHAnsi" w:hAnsiTheme="minorHAnsi"/>
                <w:color w:val="auto"/>
                <w:sz w:val="22"/>
                <w:szCs w:val="22"/>
              </w:rPr>
              <w:t>Stroški fizične distribucije in oblikovanje cen transporta.</w:t>
            </w:r>
          </w:p>
          <w:p w14:paraId="06035EBF" w14:textId="6143552B" w:rsidR="00D8219C" w:rsidRPr="00754247" w:rsidRDefault="00D8219C" w:rsidP="00754247">
            <w:pPr>
              <w:pStyle w:val="Odstavekseznama"/>
              <w:ind w:left="360"/>
              <w:jc w:val="both"/>
              <w:rPr>
                <w:rFonts w:asciiTheme="minorHAnsi" w:hAnsiTheme="minorHAnsi"/>
                <w:b/>
                <w:strike/>
              </w:rPr>
            </w:pPr>
          </w:p>
          <w:p w14:paraId="625112B6" w14:textId="30B7B2CC" w:rsidR="003A04AB" w:rsidRPr="00754247" w:rsidRDefault="00E03ABF" w:rsidP="00754247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lastRenderedPageBreak/>
              <w:t>S</w:t>
            </w:r>
            <w:r w:rsidR="00D8219C" w:rsidRPr="00754247">
              <w:rPr>
                <w:rFonts w:asciiTheme="minorHAnsi" w:hAnsiTheme="minorHAnsi"/>
              </w:rPr>
              <w:t>premljanje operacij v transportu in distribuciji</w:t>
            </w:r>
            <w:r w:rsidR="002B0176" w:rsidRPr="00754247">
              <w:rPr>
                <w:rFonts w:asciiTheme="minorHAnsi" w:hAnsiTheme="minorHAnsi"/>
              </w:rPr>
              <w:t xml:space="preserve"> in merjenje učinkovitosti</w:t>
            </w:r>
            <w:r w:rsidR="00D8219C" w:rsidRPr="00754247">
              <w:rPr>
                <w:rFonts w:asciiTheme="minorHAnsi" w:hAnsiTheme="minorHAnsi"/>
              </w:rPr>
              <w:t>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3A04AB" w:rsidRPr="00754247" w:rsidRDefault="003A04AB" w:rsidP="009E48AE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CEC01" w14:textId="77777777" w:rsidR="009E48AE" w:rsidRPr="00754247" w:rsidRDefault="009E48AE" w:rsidP="00EE4F8E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The role of distribution in the supply chain.</w:t>
            </w:r>
          </w:p>
          <w:p w14:paraId="5906B828" w14:textId="79F242D4" w:rsidR="009E48AE" w:rsidRPr="00754247" w:rsidRDefault="009E48AE" w:rsidP="00EE4F8E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Distribution network structure</w:t>
            </w:r>
            <w:r w:rsidR="002B0176" w:rsidRPr="00754247">
              <w:rPr>
                <w:rFonts w:asciiTheme="minorHAnsi" w:hAnsiTheme="minorHAnsi"/>
              </w:rPr>
              <w:t xml:space="preserve"> and distribution strategies</w:t>
            </w:r>
            <w:r w:rsidRPr="00754247">
              <w:rPr>
                <w:rFonts w:asciiTheme="minorHAnsi" w:hAnsiTheme="minorHAnsi"/>
              </w:rPr>
              <w:t>.</w:t>
            </w:r>
          </w:p>
          <w:p w14:paraId="71D3AF8B" w14:textId="40ED83C1" w:rsidR="009E48AE" w:rsidRPr="00754247" w:rsidRDefault="009E48AE" w:rsidP="00EE4F8E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Competitive factors, costs and distribution strategies.</w:t>
            </w:r>
          </w:p>
          <w:p w14:paraId="72E45EAC" w14:textId="6654F255" w:rsidR="002B0176" w:rsidRPr="00754247" w:rsidRDefault="002B0176" w:rsidP="00FD2BE9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Designing the physical distribution system, transport processes and resources.</w:t>
            </w:r>
          </w:p>
          <w:p w14:paraId="331A9DBE" w14:textId="77777777" w:rsidR="009E48AE" w:rsidRPr="00754247" w:rsidRDefault="009E48AE" w:rsidP="00EE4F8E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Service providers, outsourcing, transport services market.</w:t>
            </w:r>
          </w:p>
          <w:p w14:paraId="1A557130" w14:textId="1AD239AF" w:rsidR="009E48AE" w:rsidRPr="00754247" w:rsidRDefault="009E48AE" w:rsidP="00EE4F8E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Fleet and vehicle selection depending on various factors.</w:t>
            </w:r>
          </w:p>
          <w:p w14:paraId="0DC60D62" w14:textId="77777777" w:rsidR="002B0176" w:rsidRPr="00754247" w:rsidRDefault="002B0176" w:rsidP="002B0176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  <w:bCs/>
              </w:rPr>
              <w:t>Physical distribution costs and transport pricing</w:t>
            </w:r>
            <w:r w:rsidRPr="00754247">
              <w:rPr>
                <w:rFonts w:asciiTheme="minorHAnsi" w:hAnsiTheme="minorHAnsi"/>
                <w:b/>
              </w:rPr>
              <w:t>.</w:t>
            </w:r>
          </w:p>
          <w:p w14:paraId="658D30D8" w14:textId="0FB74BD9" w:rsidR="009E48AE" w:rsidRPr="00754247" w:rsidRDefault="00E03ABF" w:rsidP="00EE4F8E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M</w:t>
            </w:r>
            <w:r w:rsidR="009E48AE" w:rsidRPr="00754247">
              <w:rPr>
                <w:rFonts w:asciiTheme="minorHAnsi" w:hAnsiTheme="minorHAnsi"/>
              </w:rPr>
              <w:t>onitoring transport and distribution operations</w:t>
            </w:r>
            <w:r w:rsidR="002B0176" w:rsidRPr="00754247">
              <w:rPr>
                <w:rFonts w:asciiTheme="minorHAnsi" w:hAnsiTheme="minorHAnsi"/>
              </w:rPr>
              <w:t xml:space="preserve"> and measuring efficiency.</w:t>
            </w:r>
          </w:p>
          <w:p w14:paraId="68E25B91" w14:textId="4D12757B" w:rsidR="003A04AB" w:rsidRPr="00754247" w:rsidRDefault="003A04AB" w:rsidP="00EE4F8E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</w:tr>
      <w:tr w:rsidR="006C6387" w:rsidRPr="0049183D" w14:paraId="50F6CFCC" w14:textId="77777777" w:rsidTr="598E3CC0">
        <w:tc>
          <w:tcPr>
            <w:tcW w:w="9695" w:type="dxa"/>
            <w:gridSpan w:val="18"/>
            <w:tcBorders>
              <w:bottom w:val="single" w:sz="4" w:space="0" w:color="auto"/>
            </w:tcBorders>
          </w:tcPr>
          <w:p w14:paraId="2DD49D5D" w14:textId="77777777" w:rsidR="009E48AE" w:rsidRPr="00754247" w:rsidRDefault="009E48AE" w:rsidP="00740C4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3C449353" w:rsidR="006C6387" w:rsidRPr="00754247" w:rsidRDefault="006C6387" w:rsidP="00740C45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lang w:eastAsia="sl-SI"/>
              </w:rPr>
              <w:br w:type="page"/>
            </w:r>
            <w:r w:rsidRPr="00754247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9E48AE" w:rsidRPr="009E48AE" w14:paraId="166E7B56" w14:textId="77777777" w:rsidTr="598E3CC0">
        <w:trPr>
          <w:trHeight w:val="1198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9154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154"/>
            </w:tblGrid>
            <w:tr w:rsidR="00A267BD" w14:paraId="79C26FE9" w14:textId="77777777" w:rsidTr="00F92AC7">
              <w:trPr>
                <w:trHeight w:val="900"/>
              </w:trPr>
              <w:tc>
                <w:tcPr>
                  <w:tcW w:w="9154" w:type="dxa"/>
                  <w:shd w:val="clear" w:color="auto" w:fill="auto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E7280C2" w14:textId="77777777" w:rsidR="00A267BD" w:rsidRPr="00F92AC7" w:rsidRDefault="00A267BD" w:rsidP="00A267BD">
                  <w:pPr>
                    <w:rPr>
                      <w:rFonts w:asciiTheme="minorHAnsi" w:hAnsiTheme="minorHAnsi" w:cstheme="minorHAnsi"/>
                    </w:rPr>
                  </w:pPr>
                  <w:r w:rsidRPr="00F92AC7">
                    <w:rPr>
                      <w:rFonts w:asciiTheme="minorHAnsi" w:hAnsiTheme="minorHAnsi" w:cstheme="minorHAnsi"/>
                    </w:rPr>
                    <w:t>Notteboom, T., Pallis, A., Rodrigue, J.P. (2022).</w:t>
                  </w:r>
                  <w:r w:rsidRPr="00F92AC7">
                    <w:rPr>
                      <w:rFonts w:asciiTheme="minorHAnsi" w:hAnsiTheme="minorHAnsi" w:cstheme="minorHAnsi"/>
                      <w:i/>
                      <w:iCs/>
                    </w:rPr>
                    <w:t xml:space="preserve"> Port Economics, Management and Policy.</w:t>
                  </w:r>
                  <w:r w:rsidRPr="00F92AC7">
                    <w:rPr>
                      <w:rFonts w:asciiTheme="minorHAnsi" w:hAnsiTheme="minorHAnsi" w:cstheme="minorHAnsi"/>
                    </w:rPr>
                    <w:t xml:space="preserve"> Routledge. doi.org/10.4324/9780429318184</w:t>
                  </w:r>
                </w:p>
              </w:tc>
            </w:tr>
            <w:tr w:rsidR="00A267BD" w14:paraId="0C164060" w14:textId="77777777" w:rsidTr="00F92AC7">
              <w:trPr>
                <w:trHeight w:val="315"/>
              </w:trPr>
              <w:tc>
                <w:tcPr>
                  <w:tcW w:w="9154" w:type="dxa"/>
                  <w:shd w:val="clear" w:color="auto" w:fill="auto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34C2AE4" w14:textId="77777777" w:rsidR="00A267BD" w:rsidRPr="00F92AC7" w:rsidRDefault="00A267BD" w:rsidP="00A267BD">
                  <w:pPr>
                    <w:rPr>
                      <w:rFonts w:asciiTheme="minorHAnsi" w:hAnsiTheme="minorHAnsi" w:cstheme="minorHAnsi"/>
                    </w:rPr>
                  </w:pPr>
                  <w:r w:rsidRPr="00F92AC7">
                    <w:rPr>
                      <w:rFonts w:asciiTheme="minorHAnsi" w:hAnsiTheme="minorHAnsi" w:cstheme="minorHAnsi"/>
                    </w:rPr>
                    <w:t>DeCarlo, T. E. (2016). </w:t>
                  </w:r>
                  <w:r w:rsidRPr="00F92AC7">
                    <w:rPr>
                      <w:rFonts w:asciiTheme="minorHAnsi" w:hAnsiTheme="minorHAnsi" w:cstheme="minorHAnsi"/>
                      <w:i/>
                      <w:iCs/>
                    </w:rPr>
                    <w:t>Distribution management</w:t>
                  </w:r>
                  <w:r w:rsidRPr="00F92AC7">
                    <w:rPr>
                      <w:rFonts w:asciiTheme="minorHAnsi" w:hAnsiTheme="minorHAnsi" w:cstheme="minorHAnsi"/>
                    </w:rPr>
                    <w:t> (5th ed.). Independently published. </w:t>
                  </w:r>
                </w:p>
              </w:tc>
            </w:tr>
            <w:tr w:rsidR="00A267BD" w14:paraId="26F88952" w14:textId="77777777" w:rsidTr="00F92AC7">
              <w:trPr>
                <w:trHeight w:val="600"/>
              </w:trPr>
              <w:tc>
                <w:tcPr>
                  <w:tcW w:w="9154" w:type="dxa"/>
                  <w:shd w:val="clear" w:color="auto" w:fill="auto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CB06AA8" w14:textId="77777777" w:rsidR="00A267BD" w:rsidRPr="00F92AC7" w:rsidRDefault="00A267BD" w:rsidP="00A267BD">
                  <w:pPr>
                    <w:rPr>
                      <w:rFonts w:asciiTheme="minorHAnsi" w:hAnsiTheme="minorHAnsi" w:cstheme="minorHAnsi"/>
                      <w:i/>
                      <w:iCs/>
                    </w:rPr>
                  </w:pPr>
                  <w:r w:rsidRPr="00F92AC7">
                    <w:rPr>
                      <w:rFonts w:asciiTheme="minorHAnsi" w:hAnsiTheme="minorHAnsi" w:cstheme="minorHAnsi"/>
                      <w:i/>
                      <w:iCs/>
                    </w:rPr>
                    <w:t>Bektaş, T. (Ur.). (2017). Freight transport and distribution: concepts and optimisation models</w:t>
                  </w:r>
                  <w:r w:rsidRPr="00F92AC7">
                    <w:rPr>
                      <w:rFonts w:asciiTheme="minorHAnsi" w:hAnsiTheme="minorHAnsi" w:cstheme="minorHAnsi"/>
                    </w:rPr>
                    <w:t>.  CRC Press, Taylor &amp; Francis.</w:t>
                  </w:r>
                </w:p>
              </w:tc>
            </w:tr>
            <w:tr w:rsidR="00A267BD" w14:paraId="7B0C224E" w14:textId="77777777" w:rsidTr="00F92AC7">
              <w:trPr>
                <w:trHeight w:val="600"/>
              </w:trPr>
              <w:tc>
                <w:tcPr>
                  <w:tcW w:w="9154" w:type="dxa"/>
                  <w:shd w:val="clear" w:color="auto" w:fill="auto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7B8E3E9" w14:textId="77777777" w:rsidR="00A267BD" w:rsidRPr="00F92AC7" w:rsidRDefault="00A267BD" w:rsidP="00A267BD">
                  <w:pPr>
                    <w:rPr>
                      <w:rFonts w:asciiTheme="minorHAnsi" w:hAnsiTheme="minorHAnsi" w:cstheme="minorHAnsi"/>
                    </w:rPr>
                  </w:pPr>
                  <w:r w:rsidRPr="00F92AC7">
                    <w:rPr>
                      <w:rFonts w:asciiTheme="minorHAnsi" w:hAnsiTheme="minorHAnsi" w:cstheme="minorHAnsi"/>
                    </w:rPr>
                    <w:t>Rushton, A., Croucher, P., &amp; Baker, P. (2014). </w:t>
                  </w:r>
                  <w:r w:rsidRPr="00F92AC7">
                    <w:rPr>
                      <w:rFonts w:asciiTheme="minorHAnsi" w:hAnsiTheme="minorHAnsi" w:cstheme="minorHAnsi"/>
                      <w:i/>
                      <w:iCs/>
                    </w:rPr>
                    <w:t>The handbook of logistics and distribution management</w:t>
                  </w:r>
                  <w:r w:rsidRPr="00F92AC7">
                    <w:rPr>
                      <w:rFonts w:asciiTheme="minorHAnsi" w:hAnsiTheme="minorHAnsi" w:cstheme="minorHAnsi"/>
                    </w:rPr>
                    <w:t> (5th ed.). Kogan Page.</w:t>
                  </w:r>
                </w:p>
              </w:tc>
            </w:tr>
            <w:tr w:rsidR="00A267BD" w14:paraId="0B72D220" w14:textId="77777777" w:rsidTr="00F92AC7">
              <w:trPr>
                <w:trHeight w:val="900"/>
              </w:trPr>
              <w:tc>
                <w:tcPr>
                  <w:tcW w:w="9154" w:type="dxa"/>
                  <w:shd w:val="clear" w:color="auto" w:fill="auto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B8D012D" w14:textId="05ADBDF5" w:rsidR="00A267BD" w:rsidRPr="00F92AC7" w:rsidRDefault="00A267BD" w:rsidP="00A267BD">
                  <w:pPr>
                    <w:rPr>
                      <w:rFonts w:asciiTheme="minorHAnsi" w:hAnsiTheme="minorHAnsi" w:cstheme="minorHAnsi"/>
                    </w:rPr>
                  </w:pPr>
                  <w:r w:rsidRPr="00F92AC7">
                    <w:rPr>
                      <w:rFonts w:asciiTheme="minorHAnsi" w:hAnsiTheme="minorHAnsi" w:cstheme="minorHAnsi"/>
                    </w:rPr>
                    <w:t>Božičnik, S. (2020). </w:t>
                  </w:r>
                  <w:r w:rsidRPr="00F92AC7">
                    <w:rPr>
                      <w:rFonts w:asciiTheme="minorHAnsi" w:hAnsiTheme="minorHAnsi" w:cstheme="minorHAnsi"/>
                      <w:i/>
                      <w:iCs/>
                    </w:rPr>
                    <w:t>Transportna ekonomija</w:t>
                  </w:r>
                  <w:r w:rsidRPr="00F92AC7">
                    <w:rPr>
                      <w:rFonts w:asciiTheme="minorHAnsi" w:hAnsiTheme="minorHAnsi" w:cstheme="minorHAnsi"/>
                    </w:rPr>
                    <w:t> (1. izd.). Univerzitetna založba Univerze; Fakulteta za gradbeništvo, prometno inženirstvo in arhitekturo. http://press.um.si/index.php/ump/catalog/book/256</w:t>
                  </w:r>
                </w:p>
              </w:tc>
            </w:tr>
          </w:tbl>
          <w:p w14:paraId="184E7F18" w14:textId="74898925" w:rsidR="00DB4DAC" w:rsidRPr="000D3451" w:rsidRDefault="00DB4DAC" w:rsidP="00F92AC7"/>
        </w:tc>
      </w:tr>
      <w:tr w:rsidR="00DB4DAC" w:rsidRPr="0049183D" w14:paraId="17101D27" w14:textId="77777777" w:rsidTr="598E3CC0">
        <w:trPr>
          <w:trHeight w:val="73"/>
        </w:trPr>
        <w:tc>
          <w:tcPr>
            <w:tcW w:w="471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754247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9E48AE" w:rsidRPr="009E48AE" w14:paraId="572FDB32" w14:textId="77777777" w:rsidTr="598E3CC0">
        <w:trPr>
          <w:trHeight w:val="778"/>
        </w:trPr>
        <w:tc>
          <w:tcPr>
            <w:tcW w:w="471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D8F1F" w14:textId="73D7CFF2" w:rsidR="00E03ABF" w:rsidRPr="00754247" w:rsidRDefault="00E03ABF" w:rsidP="009E48AE">
            <w:pPr>
              <w:spacing w:after="0"/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Cilji predmeta so:</w:t>
            </w:r>
          </w:p>
          <w:p w14:paraId="39515C38" w14:textId="459290BA" w:rsidR="00E939F3" w:rsidRPr="00754247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predstaviti distribucijski sistem in distribucijsko mrežo v oskrbovalni verigi,</w:t>
            </w:r>
          </w:p>
          <w:p w14:paraId="22C71720" w14:textId="7D547B8E" w:rsidR="000E6FB7" w:rsidRPr="00754247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eoretično opredeliti strategije distribucije,</w:t>
            </w:r>
          </w:p>
          <w:p w14:paraId="597E9F2E" w14:textId="77777777" w:rsidR="000E6FB7" w:rsidRPr="00754247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eoretično predstaviti pomen in praktično predstaviti realno okolje transportnega trga,</w:t>
            </w:r>
          </w:p>
          <w:p w14:paraId="615F653E" w14:textId="77777777" w:rsidR="000E6FB7" w:rsidRPr="00754247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eoretično definirati in praktično prikazati potek načrtovanja distribucijskega sistema,</w:t>
            </w:r>
          </w:p>
          <w:p w14:paraId="2D14EE40" w14:textId="174C4867" w:rsidR="000E6FB7" w:rsidRPr="00754247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 xml:space="preserve">podati značilnosti voznega parka, </w:t>
            </w:r>
          </w:p>
          <w:p w14:paraId="648250A9" w14:textId="3A84CEB2" w:rsidR="000E6FB7" w:rsidRPr="00754247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eoretično predstaviti in praktično izračunati oblikovanje cen transporta in stroškovno učinkovitost,</w:t>
            </w:r>
          </w:p>
          <w:p w14:paraId="099B36B4" w14:textId="58174651" w:rsidR="000E6FB7" w:rsidRPr="00754247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eoretično podati možnosti spremljanja uspešnosti in učinkovitosti distribucijskega sistema,</w:t>
            </w:r>
          </w:p>
          <w:p w14:paraId="7FD9E024" w14:textId="22ADEB3F" w:rsidR="000E6FB7" w:rsidRPr="00754247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podati sisteme usmerjanja vozil in jih praktično preizkusiti z aplikacijami.</w:t>
            </w:r>
          </w:p>
          <w:p w14:paraId="4B1C15A5" w14:textId="0F7743C5" w:rsidR="00E939F3" w:rsidRPr="00754247" w:rsidRDefault="00E939F3" w:rsidP="009E48AE">
            <w:pPr>
              <w:spacing w:after="0"/>
              <w:jc w:val="both"/>
              <w:rPr>
                <w:rFonts w:asciiTheme="minorHAnsi" w:hAnsiTheme="minorHAnsi"/>
                <w:bCs/>
              </w:rPr>
            </w:pPr>
          </w:p>
          <w:p w14:paraId="6D6F9476" w14:textId="2C7A5C38" w:rsidR="00E939F3" w:rsidRPr="00754247" w:rsidRDefault="00E939F3" w:rsidP="009E48AE">
            <w:pPr>
              <w:spacing w:after="0"/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Kompetence, ki jih pridobijo študenti:</w:t>
            </w:r>
          </w:p>
          <w:p w14:paraId="22B5D5C2" w14:textId="77777777" w:rsidR="009E48AE" w:rsidRPr="00754247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razumejo in identificirajo priložnosti za izboljšanje učinkovitosti distribucijskega sistema in zmanjšanje stroškov,</w:t>
            </w:r>
          </w:p>
          <w:p w14:paraId="34D646CC" w14:textId="77777777" w:rsidR="009E48AE" w:rsidRPr="00754247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uporabijo znanje za določitev potreb po opremi in orodjih ter kadrih,</w:t>
            </w:r>
          </w:p>
          <w:p w14:paraId="1B66D95A" w14:textId="77777777" w:rsidR="009E48AE" w:rsidRPr="00754247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uporabijo znanje za načrtovanje distribucijskega sistema in znotraj njega transportnih procesov in virov glede na zahteve oskrbovalne verige,</w:t>
            </w:r>
          </w:p>
          <w:p w14:paraId="53AD11FC" w14:textId="77777777" w:rsidR="009E48AE" w:rsidRPr="00754247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pridobijo sposobnost iskanja partnerjev,</w:t>
            </w:r>
          </w:p>
          <w:p w14:paraId="3197C48B" w14:textId="452E1699" w:rsidR="009E48AE" w:rsidRPr="00754247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analizirajo in napovedujejo uspešnost</w:t>
            </w:r>
            <w:r w:rsidRPr="00754247">
              <w:rPr>
                <w:rFonts w:asciiTheme="minorHAnsi" w:hAnsiTheme="minorHAnsi"/>
                <w:strike/>
              </w:rPr>
              <w:t>i</w:t>
            </w:r>
            <w:r w:rsidRPr="00754247">
              <w:rPr>
                <w:rFonts w:asciiTheme="minorHAnsi" w:hAnsiTheme="minorHAnsi"/>
              </w:rPr>
              <w:t xml:space="preserve"> </w:t>
            </w:r>
            <w:r w:rsidR="005D5E87" w:rsidRPr="00754247">
              <w:rPr>
                <w:rFonts w:asciiTheme="minorHAnsi" w:hAnsiTheme="minorHAnsi"/>
              </w:rPr>
              <w:t xml:space="preserve">fizične </w:t>
            </w:r>
            <w:r w:rsidRPr="00754247">
              <w:rPr>
                <w:rFonts w:asciiTheme="minorHAnsi" w:hAnsiTheme="minorHAnsi"/>
              </w:rPr>
              <w:t>distribucije,</w:t>
            </w:r>
          </w:p>
          <w:p w14:paraId="2BD64822" w14:textId="77777777" w:rsidR="009E48AE" w:rsidRPr="00754247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lastRenderedPageBreak/>
              <w:t>osvojijo identifikacijo in implementacijo sodobnih rešitev v distribucijski sistem,</w:t>
            </w:r>
          </w:p>
          <w:p w14:paraId="569A17B8" w14:textId="0CEFF2DE" w:rsidR="009E48AE" w:rsidRPr="00754247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uporabijo znanje za iskanje in izbire ponudnikov ter organizacija transporta,</w:t>
            </w:r>
          </w:p>
          <w:p w14:paraId="582EF3EA" w14:textId="6F3EC37E" w:rsidR="00DB4DAC" w:rsidRPr="00754247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="Century Gothic"/>
              </w:rPr>
            </w:pPr>
            <w:r w:rsidRPr="00754247">
              <w:rPr>
                <w:rFonts w:asciiTheme="minorHAnsi" w:hAnsiTheme="minorHAnsi"/>
              </w:rPr>
              <w:t>uporabijo vzorčn</w:t>
            </w:r>
            <w:r w:rsidR="005D5E87" w:rsidRPr="00754247">
              <w:rPr>
                <w:rFonts w:asciiTheme="minorHAnsi" w:hAnsiTheme="minorHAnsi"/>
              </w:rPr>
              <w:t>a</w:t>
            </w:r>
            <w:r w:rsidRPr="00754247">
              <w:rPr>
                <w:rFonts w:asciiTheme="minorHAnsi" w:hAnsiTheme="minorHAnsi"/>
              </w:rPr>
              <w:t xml:space="preserve"> programsk</w:t>
            </w:r>
            <w:r w:rsidR="005D5E87" w:rsidRPr="00754247">
              <w:rPr>
                <w:rFonts w:asciiTheme="minorHAnsi" w:hAnsiTheme="minorHAnsi"/>
              </w:rPr>
              <w:t>a</w:t>
            </w:r>
            <w:r w:rsidRPr="00754247">
              <w:rPr>
                <w:rFonts w:asciiTheme="minorHAnsi" w:hAnsiTheme="minorHAnsi"/>
              </w:rPr>
              <w:t xml:space="preserve"> orodij</w:t>
            </w:r>
            <w:r w:rsidR="005D5E87" w:rsidRPr="00754247">
              <w:rPr>
                <w:rFonts w:asciiTheme="minorHAnsi" w:hAnsiTheme="minorHAnsi"/>
              </w:rPr>
              <w:t>a</w:t>
            </w:r>
            <w:r w:rsidRPr="00754247">
              <w:rPr>
                <w:rFonts w:asciiTheme="minorHAnsi" w:hAnsiTheme="minorHAnsi"/>
              </w:rPr>
              <w:t xml:space="preserve"> za distribucijo in analizo rezultatov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B4DAC" w:rsidRPr="00754247" w:rsidRDefault="00DB4DAC" w:rsidP="009E48AE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5B1A2" w14:textId="1CCF663E" w:rsidR="00E03ABF" w:rsidRPr="00754247" w:rsidRDefault="00E03ABF" w:rsidP="009E48AE">
            <w:pPr>
              <w:spacing w:after="0"/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he objectives of the course are to:</w:t>
            </w:r>
          </w:p>
          <w:p w14:paraId="0DF85CA7" w14:textId="77777777" w:rsidR="000E6FB7" w:rsidRPr="00754247" w:rsidRDefault="000E6FB7" w:rsidP="00EE4F8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define the distribution system and distribution network in the supply chain,</w:t>
            </w:r>
          </w:p>
          <w:p w14:paraId="2FA5E162" w14:textId="77777777" w:rsidR="000E6FB7" w:rsidRPr="00754247" w:rsidRDefault="000E6FB7" w:rsidP="00EE4F8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heoretically define distribution strategies,</w:t>
            </w:r>
          </w:p>
          <w:p w14:paraId="62423E5C" w14:textId="77777777" w:rsidR="000E6FB7" w:rsidRPr="00754247" w:rsidRDefault="000E6FB7" w:rsidP="00EE4F8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heoretically define and practically present the meaning of the real environment on transport market,</w:t>
            </w:r>
          </w:p>
          <w:p w14:paraId="3DC06A2D" w14:textId="77777777" w:rsidR="000E6FB7" w:rsidRPr="00754247" w:rsidRDefault="000E6FB7" w:rsidP="00EE4F8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heoretically define and practically present distribution system planning,</w:t>
            </w:r>
          </w:p>
          <w:p w14:paraId="14BC752A" w14:textId="16DB5407" w:rsidR="000E6FB7" w:rsidRPr="00754247" w:rsidRDefault="000E6FB7" w:rsidP="00EE4F8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present fleet management</w:t>
            </w:r>
          </w:p>
          <w:p w14:paraId="25068064" w14:textId="77777777" w:rsidR="000E6FB7" w:rsidRPr="00754247" w:rsidRDefault="000E6FB7" w:rsidP="000E6FB7">
            <w:pPr>
              <w:spacing w:after="0"/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• theoretically present and practically calculate transport pricing and cost efficiency,</w:t>
            </w:r>
          </w:p>
          <w:p w14:paraId="65F2FB37" w14:textId="77777777" w:rsidR="000E6FB7" w:rsidRPr="00754247" w:rsidRDefault="000E6FB7" w:rsidP="00EE4F8E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heoretically define possibilities for monitoring the efficiency and effectiveness of the distribution system,</w:t>
            </w:r>
          </w:p>
          <w:p w14:paraId="5B922B2B" w14:textId="1FB39D50" w:rsidR="000E6FB7" w:rsidRPr="00754247" w:rsidRDefault="000E6FB7" w:rsidP="00EE4F8E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define vehicle guidance systems and practically test them with applications.</w:t>
            </w:r>
          </w:p>
          <w:p w14:paraId="17ECA12F" w14:textId="6BF035DA" w:rsidR="00E939F3" w:rsidRPr="00754247" w:rsidRDefault="00E939F3" w:rsidP="009E48AE">
            <w:pPr>
              <w:spacing w:after="0"/>
              <w:jc w:val="both"/>
              <w:rPr>
                <w:rFonts w:asciiTheme="minorHAnsi" w:hAnsiTheme="minorHAnsi"/>
                <w:bCs/>
              </w:rPr>
            </w:pPr>
          </w:p>
          <w:p w14:paraId="63B5F80A" w14:textId="77777777" w:rsidR="00E939F3" w:rsidRPr="00754247" w:rsidRDefault="00E939F3" w:rsidP="00E939F3">
            <w:pPr>
              <w:spacing w:after="0"/>
              <w:rPr>
                <w:rFonts w:eastAsia="Calibri" w:cs="Arial"/>
                <w:lang w:eastAsia="sl-SI"/>
              </w:rPr>
            </w:pPr>
            <w:r w:rsidRPr="00754247">
              <w:rPr>
                <w:rFonts w:eastAsia="Calibri" w:cs="Arial"/>
                <w:lang w:eastAsia="sl-SI"/>
              </w:rPr>
              <w:t>Competences acquired by students:</w:t>
            </w:r>
          </w:p>
          <w:p w14:paraId="19C7D868" w14:textId="77777777" w:rsidR="009E48AE" w:rsidRPr="00754247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understand and identify opportunities to improve the efficiency of the distribution system and reduce costs,</w:t>
            </w:r>
          </w:p>
          <w:p w14:paraId="22C5DDE2" w14:textId="77777777" w:rsidR="009E48AE" w:rsidRPr="00754247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apply knowledge to determine the need for equipment and tools and personnel,</w:t>
            </w:r>
          </w:p>
          <w:p w14:paraId="1BDDE140" w14:textId="77777777" w:rsidR="009E48AE" w:rsidRPr="00754247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apply knowledge to determine to design the distribution system and its transportation processes and resources according to the requirements of the supply chain,</w:t>
            </w:r>
          </w:p>
          <w:p w14:paraId="2A1705EE" w14:textId="77777777" w:rsidR="009E48AE" w:rsidRPr="00754247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acquire the ability to find partners,</w:t>
            </w:r>
          </w:p>
          <w:p w14:paraId="504B3F58" w14:textId="11DDBF34" w:rsidR="009E48AE" w:rsidRPr="00754247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 xml:space="preserve">analyze and predict </w:t>
            </w:r>
            <w:r w:rsidR="005D5E87" w:rsidRPr="00754247">
              <w:rPr>
                <w:rFonts w:asciiTheme="minorHAnsi" w:hAnsiTheme="minorHAnsi"/>
              </w:rPr>
              <w:t xml:space="preserve">physical </w:t>
            </w:r>
            <w:r w:rsidRPr="00754247">
              <w:rPr>
                <w:rFonts w:asciiTheme="minorHAnsi" w:hAnsiTheme="minorHAnsi"/>
              </w:rPr>
              <w:t>distribution performance,</w:t>
            </w:r>
          </w:p>
          <w:p w14:paraId="6DD02D5D" w14:textId="66D84300" w:rsidR="009E48AE" w:rsidRPr="00754247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lastRenderedPageBreak/>
              <w:t>apply knowledge to determine implement identification and implementation of modern solutions in the distribution system,</w:t>
            </w:r>
          </w:p>
          <w:p w14:paraId="144778AE" w14:textId="3173D762" w:rsidR="00384BD1" w:rsidRPr="00754247" w:rsidRDefault="00384BD1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cs="Calibri"/>
              </w:rPr>
              <w:t>use the knowledge to find and select providers and organize transport,</w:t>
            </w:r>
          </w:p>
          <w:p w14:paraId="41C5AAA2" w14:textId="2E5BF136" w:rsidR="00DB4DAC" w:rsidRPr="00754247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apply the use of software tools for distribution and analysis of results.</w:t>
            </w:r>
          </w:p>
        </w:tc>
      </w:tr>
      <w:tr w:rsidR="00DB4DAC" w:rsidRPr="0049183D" w14:paraId="2732D8B1" w14:textId="77777777" w:rsidTr="598E3CC0">
        <w:trPr>
          <w:trHeight w:val="117"/>
        </w:trPr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9E48AE" w:rsidRPr="009E48AE" w14:paraId="355E000C" w14:textId="77777777" w:rsidTr="598E3CC0">
        <w:trPr>
          <w:trHeight w:val="410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F1FAD" w14:textId="561E18A8" w:rsidR="00740C45" w:rsidRPr="00754247" w:rsidRDefault="00740C45" w:rsidP="009E48AE">
            <w:pPr>
              <w:spacing w:after="0"/>
              <w:jc w:val="both"/>
              <w:rPr>
                <w:rFonts w:asciiTheme="minorHAnsi" w:hAnsiTheme="minorHAnsi"/>
              </w:rPr>
            </w:pPr>
            <w:r w:rsidRPr="00754247">
              <w:rPr>
                <w:rFonts w:asciiTheme="minorHAnsi" w:hAnsiTheme="minorHAnsi"/>
              </w:rPr>
              <w:t>Znanje in razumevanje:</w:t>
            </w:r>
          </w:p>
          <w:p w14:paraId="5BA4D98B" w14:textId="753D6016" w:rsidR="000E6FB7" w:rsidRPr="00754247" w:rsidRDefault="000E6FB7" w:rsidP="000E6FB7">
            <w:pPr>
              <w:tabs>
                <w:tab w:val="left" w:pos="227"/>
              </w:tabs>
              <w:spacing w:after="0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 w:cstheme="minorHAnsi"/>
              </w:rPr>
              <w:t>Študent bo ob zaključku predmeta zmožen:</w:t>
            </w:r>
          </w:p>
          <w:p w14:paraId="4B19444C" w14:textId="5B93FDBD" w:rsidR="009E48AE" w:rsidRPr="00754247" w:rsidRDefault="000E6FB7" w:rsidP="00EE4F8E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razumeti pomen</w:t>
            </w:r>
            <w:r w:rsidR="004340E8" w:rsidRPr="00754247">
              <w:rPr>
                <w:rFonts w:asciiTheme="minorHAnsi" w:hAnsiTheme="minorHAnsi"/>
              </w:rPr>
              <w:t xml:space="preserve"> </w:t>
            </w:r>
            <w:r w:rsidR="009E48AE" w:rsidRPr="00754247">
              <w:rPr>
                <w:rFonts w:asciiTheme="minorHAnsi" w:hAnsiTheme="minorHAnsi"/>
              </w:rPr>
              <w:t>distribucije v sistemu oskrbovalne verige,</w:t>
            </w:r>
          </w:p>
          <w:p w14:paraId="235E0143" w14:textId="3BE5F823" w:rsidR="009E48AE" w:rsidRPr="00754247" w:rsidRDefault="000E6FB7" w:rsidP="00EE4F8E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 xml:space="preserve">razumeti  </w:t>
            </w:r>
            <w:r w:rsidR="009E48AE" w:rsidRPr="00754247">
              <w:rPr>
                <w:rFonts w:asciiTheme="minorHAnsi" w:hAnsiTheme="minorHAnsi"/>
              </w:rPr>
              <w:t>pomen transporta v distribuciji,</w:t>
            </w:r>
          </w:p>
          <w:p w14:paraId="68631F29" w14:textId="0FA7523D" w:rsidR="009E48AE" w:rsidRPr="00754247" w:rsidRDefault="000E6FB7" w:rsidP="00EE4F8E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 xml:space="preserve">reševanja, </w:t>
            </w:r>
            <w:r w:rsidR="009E48AE" w:rsidRPr="00754247">
              <w:rPr>
                <w:rFonts w:asciiTheme="minorHAnsi" w:hAnsiTheme="minorHAnsi"/>
              </w:rPr>
              <w:t xml:space="preserve"> načrtovanj</w:t>
            </w:r>
            <w:r w:rsidRPr="00754247">
              <w:rPr>
                <w:rFonts w:asciiTheme="minorHAnsi" w:hAnsiTheme="minorHAnsi"/>
              </w:rPr>
              <w:t>a</w:t>
            </w:r>
            <w:r w:rsidR="009E48AE" w:rsidRPr="00754247">
              <w:rPr>
                <w:rFonts w:asciiTheme="minorHAnsi" w:hAnsiTheme="minorHAnsi"/>
              </w:rPr>
              <w:t xml:space="preserve">, </w:t>
            </w:r>
            <w:r w:rsidR="005D5E87" w:rsidRPr="00754247">
              <w:rPr>
                <w:rFonts w:asciiTheme="minorHAnsi" w:hAnsiTheme="minorHAnsi"/>
              </w:rPr>
              <w:t>spremljanja</w:t>
            </w:r>
            <w:r w:rsidR="009E48AE" w:rsidRPr="00754247">
              <w:rPr>
                <w:rFonts w:asciiTheme="minorHAnsi" w:hAnsiTheme="minorHAnsi"/>
              </w:rPr>
              <w:t xml:space="preserve"> in optimiziranj</w:t>
            </w:r>
            <w:r w:rsidRPr="00754247">
              <w:rPr>
                <w:rFonts w:asciiTheme="minorHAnsi" w:hAnsiTheme="minorHAnsi"/>
              </w:rPr>
              <w:t>a</w:t>
            </w:r>
            <w:r w:rsidR="009E48AE" w:rsidRPr="00754247">
              <w:rPr>
                <w:rFonts w:asciiTheme="minorHAnsi" w:hAnsiTheme="minorHAnsi"/>
              </w:rPr>
              <w:t xml:space="preserve"> distribucijskih procesov,</w:t>
            </w:r>
          </w:p>
          <w:p w14:paraId="3DAF4E19" w14:textId="546BD7C0" w:rsidR="009E48AE" w:rsidRPr="00754247" w:rsidRDefault="009E48AE" w:rsidP="00EE4F8E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zagotavlja</w:t>
            </w:r>
            <w:r w:rsidR="000E6FB7" w:rsidRPr="00754247">
              <w:rPr>
                <w:rFonts w:asciiTheme="minorHAnsi" w:hAnsiTheme="minorHAnsi"/>
              </w:rPr>
              <w:t>ti</w:t>
            </w:r>
            <w:r w:rsidRPr="00754247">
              <w:rPr>
                <w:rFonts w:asciiTheme="minorHAnsi" w:hAnsiTheme="minorHAnsi"/>
              </w:rPr>
              <w:t xml:space="preserve"> resurs</w:t>
            </w:r>
            <w:r w:rsidR="000E6FB7" w:rsidRPr="00754247">
              <w:rPr>
                <w:rFonts w:asciiTheme="minorHAnsi" w:hAnsiTheme="minorHAnsi"/>
              </w:rPr>
              <w:t>e</w:t>
            </w:r>
            <w:r w:rsidRPr="00754247">
              <w:rPr>
                <w:rFonts w:asciiTheme="minorHAnsi" w:hAnsiTheme="minorHAnsi"/>
              </w:rPr>
              <w:t xml:space="preserve"> za distribucijske operacije.</w:t>
            </w:r>
          </w:p>
          <w:p w14:paraId="7FE5EE81" w14:textId="77777777" w:rsidR="009E48AE" w:rsidRPr="00754247" w:rsidRDefault="009E48AE" w:rsidP="009E48AE">
            <w:pPr>
              <w:spacing w:after="0"/>
              <w:jc w:val="both"/>
            </w:pPr>
          </w:p>
          <w:p w14:paraId="2F3C3829" w14:textId="77777777" w:rsidR="00740C45" w:rsidRPr="00754247" w:rsidRDefault="00740C45" w:rsidP="009E48AE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Prenesljive/ključne spretnosti in drugi atributi:</w:t>
            </w:r>
          </w:p>
          <w:p w14:paraId="45223495" w14:textId="34434640" w:rsidR="00740C45" w:rsidRPr="00754247" w:rsidRDefault="00740C45" w:rsidP="00EE4F8E">
            <w:pPr>
              <w:pStyle w:val="Odstavekseznama"/>
              <w:numPr>
                <w:ilvl w:val="0"/>
                <w:numId w:val="14"/>
              </w:numPr>
              <w:jc w:val="both"/>
            </w:pPr>
            <w:r w:rsidRPr="00754247">
              <w:rPr>
                <w:rFonts w:asciiTheme="minorHAnsi" w:hAnsiTheme="minorHAnsi"/>
              </w:rPr>
              <w:t>študenti se usposobijo za uporabo teoretičnega znanja v praktičnih primer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B4DAC" w:rsidRPr="00754247" w:rsidRDefault="00DB4DAC" w:rsidP="009E48AE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DB4DAC" w:rsidRPr="00754247" w:rsidRDefault="00DB4DAC" w:rsidP="009E48AE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DB4DAC" w:rsidRPr="00754247" w:rsidRDefault="00DB4DAC" w:rsidP="009E48AE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328D" w14:textId="6CD4C777" w:rsidR="00740C45" w:rsidRPr="00754247" w:rsidRDefault="00740C45" w:rsidP="009E48AE">
            <w:pPr>
              <w:spacing w:after="0"/>
              <w:jc w:val="both"/>
              <w:rPr>
                <w:rFonts w:asciiTheme="minorHAnsi" w:hAnsiTheme="minorHAnsi"/>
              </w:rPr>
            </w:pPr>
            <w:r w:rsidRPr="00754247">
              <w:rPr>
                <w:rFonts w:asciiTheme="minorHAnsi" w:hAnsiTheme="minorHAnsi"/>
              </w:rPr>
              <w:t>Knowledge and understanding:</w:t>
            </w:r>
          </w:p>
          <w:p w14:paraId="39F51CC3" w14:textId="00AFD9A6" w:rsidR="000E6FB7" w:rsidRPr="00754247" w:rsidRDefault="000E6FB7" w:rsidP="000E6FB7">
            <w:pPr>
              <w:tabs>
                <w:tab w:val="left" w:pos="227"/>
              </w:tabs>
              <w:spacing w:after="0"/>
              <w:rPr>
                <w:rFonts w:asciiTheme="minorHAnsi" w:hAnsiTheme="minorHAnsi"/>
                <w:b/>
              </w:rPr>
            </w:pPr>
            <w:r w:rsidRPr="00754247">
              <w:rPr>
                <w:rFonts w:eastAsia="Calibri"/>
                <w:lang w:eastAsia="sl-SI"/>
              </w:rPr>
              <w:t>After completion of the course, the student will be able to:</w:t>
            </w:r>
          </w:p>
          <w:p w14:paraId="389592B5" w14:textId="5D8137BA" w:rsidR="009E48AE" w:rsidRPr="00754247" w:rsidRDefault="000E6FB7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 xml:space="preserve">understand </w:t>
            </w:r>
            <w:r w:rsidR="009E48AE" w:rsidRPr="00754247">
              <w:rPr>
                <w:rFonts w:asciiTheme="minorHAnsi" w:hAnsiTheme="minorHAnsi"/>
              </w:rPr>
              <w:t>the importance of distribution in the supply chain system,</w:t>
            </w:r>
          </w:p>
          <w:p w14:paraId="5D2A0B16" w14:textId="6C72713C" w:rsidR="009E48AE" w:rsidRPr="00754247" w:rsidRDefault="000E6FB7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 xml:space="preserve">understand </w:t>
            </w:r>
            <w:r w:rsidR="009E48AE" w:rsidRPr="00754247">
              <w:rPr>
                <w:rFonts w:asciiTheme="minorHAnsi" w:hAnsiTheme="minorHAnsi"/>
              </w:rPr>
              <w:t>the importance of transport in distribution,</w:t>
            </w:r>
          </w:p>
          <w:p w14:paraId="30F822F6" w14:textId="3AB41557" w:rsidR="009E48AE" w:rsidRPr="00754247" w:rsidRDefault="000E6FB7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 xml:space="preserve">solving, </w:t>
            </w:r>
            <w:r w:rsidR="009E48AE" w:rsidRPr="00754247">
              <w:rPr>
                <w:rFonts w:asciiTheme="minorHAnsi" w:hAnsiTheme="minorHAnsi"/>
              </w:rPr>
              <w:t>planning, monitoring and optimization of distribution processes,</w:t>
            </w:r>
          </w:p>
          <w:p w14:paraId="3A61F449" w14:textId="6189C260" w:rsidR="009E48AE" w:rsidRPr="00754247" w:rsidRDefault="009E48AE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of the importance of provid</w:t>
            </w:r>
            <w:r w:rsidR="000E6FB7" w:rsidRPr="00754247">
              <w:rPr>
                <w:rFonts w:asciiTheme="minorHAnsi" w:hAnsiTheme="minorHAnsi"/>
              </w:rPr>
              <w:t>e</w:t>
            </w:r>
            <w:r w:rsidRPr="00754247">
              <w:rPr>
                <w:rFonts w:asciiTheme="minorHAnsi" w:hAnsiTheme="minorHAnsi"/>
              </w:rPr>
              <w:t xml:space="preserve"> resources for distribution operations.</w:t>
            </w:r>
          </w:p>
          <w:p w14:paraId="7B6D9556" w14:textId="77777777" w:rsidR="009E48AE" w:rsidRPr="00754247" w:rsidRDefault="009E48AE" w:rsidP="009E48AE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12F165D2" w14:textId="77777777" w:rsidR="00740C45" w:rsidRPr="00754247" w:rsidRDefault="00740C45" w:rsidP="009E48AE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Transferable/Key Skills and other attributes:</w:t>
            </w:r>
          </w:p>
          <w:p w14:paraId="06D50644" w14:textId="51DBF125" w:rsidR="00740C45" w:rsidRPr="00754247" w:rsidRDefault="00740C45" w:rsidP="00EE4F8E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t>the ability to apply theoretical knowledge to professional practice.</w:t>
            </w:r>
          </w:p>
        </w:tc>
      </w:tr>
      <w:tr w:rsidR="00DB4DAC" w:rsidRPr="0049183D" w14:paraId="28C61BBA" w14:textId="77777777" w:rsidTr="598E3CC0">
        <w:tc>
          <w:tcPr>
            <w:tcW w:w="4728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F9B87AA" w14:textId="1A0DFCB3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DB4DAC" w:rsidRPr="00B64F30" w14:paraId="4C66F302" w14:textId="77777777" w:rsidTr="598E3CC0">
        <w:trPr>
          <w:trHeight w:val="20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03D3E" w14:textId="7CCBBEAB" w:rsidR="00DB4DAC" w:rsidRPr="00754247" w:rsidRDefault="00DB4DAC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</w:rPr>
            </w:pPr>
            <w:r w:rsidRPr="00754247">
              <w:rPr>
                <w:rFonts w:cs="Calibri"/>
              </w:rPr>
              <w:t>Predavanja: pri predavanjih študent spozna teoretične vsebine predmeta. Del predavanj se izvaja na klasični način v predavalnici, del pa v obliki e-predavanj</w:t>
            </w:r>
            <w:r w:rsidR="005D5E87" w:rsidRPr="00754247">
              <w:rPr>
                <w:rFonts w:cs="Calibri"/>
              </w:rPr>
              <w:t>.</w:t>
            </w:r>
            <w:r w:rsidRPr="00754247">
              <w:rPr>
                <w:rFonts w:cs="Calibri"/>
              </w:rPr>
              <w:t xml:space="preserve"> </w:t>
            </w:r>
            <w:r w:rsidR="005D5E87" w:rsidRPr="00754247">
              <w:rPr>
                <w:rFonts w:cs="Calibri"/>
              </w:rPr>
              <w:t>Pri klasičnih in e-predavanjih se uporablja pristop obrnjene učilnice, kjer študenti sami generirajo novo znanje ob nadzoru izvajalca. Uporabijo se študije primerov ter elementi igričarstva.</w:t>
            </w:r>
          </w:p>
          <w:p w14:paraId="287F0450" w14:textId="77777777" w:rsidR="00DB4DAC" w:rsidRPr="00754247" w:rsidRDefault="00DB4DAC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</w:rPr>
            </w:pPr>
          </w:p>
          <w:p w14:paraId="2A339AFB" w14:textId="0995A10F" w:rsidR="00DB4DAC" w:rsidRPr="00754247" w:rsidRDefault="00DB4DAC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cs="Calibri"/>
              </w:rPr>
              <w:t>Vaje: pri vajah študent utrdi teoretično znanje in spozna aplikativne možnosti. Del vaj se izvaja na klasični način v predavalnici</w:t>
            </w:r>
            <w:r w:rsidR="00505715" w:rsidRPr="00754247">
              <w:rPr>
                <w:rFonts w:cs="Calibri"/>
              </w:rPr>
              <w:t xml:space="preserve"> in laboratoriju</w:t>
            </w:r>
            <w:r w:rsidRPr="00754247">
              <w:rPr>
                <w:rFonts w:cs="Calibri"/>
              </w:rPr>
              <w:t>, del pa v obliki e-vaj</w:t>
            </w:r>
            <w:r w:rsidR="005D5E87" w:rsidRPr="00754247">
              <w:rPr>
                <w:rFonts w:cs="Calibri"/>
              </w:rPr>
              <w:t>.</w:t>
            </w:r>
            <w:r w:rsidRPr="00754247">
              <w:rPr>
                <w:rFonts w:cs="Calibri"/>
              </w:rPr>
              <w:t xml:space="preserve"> </w:t>
            </w:r>
            <w:r w:rsidR="005D5E87" w:rsidRPr="00754247">
              <w:rPr>
                <w:rFonts w:cs="Calibri"/>
              </w:rPr>
              <w:t>V sklopu laboratorijskih vaj študenti uporabijo namensko programsko opremo za praktično spoznavanje elementov fizične distribucije. Na avditornih in e vajah študenti vodeno rešujejo primere realnih situacij. Uporabi se metoda simulacije realnega distribucijskega proces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B4DAC" w:rsidRPr="00754247" w:rsidRDefault="00DB4DAC" w:rsidP="00DB4DAC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FAF52" w14:textId="65DE011D" w:rsidR="00DB4DAC" w:rsidRPr="00754247" w:rsidRDefault="005D5E87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</w:rPr>
            </w:pPr>
            <w:r w:rsidRPr="00754247">
              <w:rPr>
                <w:rFonts w:cs="Calibri"/>
              </w:rPr>
              <w:t>Lectures: during the lectures, the student learns the theoretical content of the course. Part of the lectures are conducted in a classroom, and part in the form of e-lectures. In classic and e-lectures, a flipped classroom approach is used, where students themselves generate new knowledge under the supervision of the lecturer. Case studies and gamification elements are used.</w:t>
            </w:r>
          </w:p>
          <w:p w14:paraId="10DD9359" w14:textId="77777777" w:rsidR="005D5E87" w:rsidRPr="00754247" w:rsidRDefault="005D5E87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  <w:strike/>
              </w:rPr>
            </w:pPr>
          </w:p>
          <w:p w14:paraId="16E78F08" w14:textId="36C03CCE" w:rsidR="005D5E87" w:rsidRPr="00754247" w:rsidRDefault="005D5E87" w:rsidP="00DB4D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trike/>
              </w:rPr>
            </w:pPr>
            <w:r w:rsidRPr="00754247">
              <w:rPr>
                <w:rFonts w:cs="Calibri"/>
              </w:rPr>
              <w:t>Tutorials: in tutorials, the student consolidates theoretical knowledge and learns about application possibilities. Part of the tutorials are carried out in a classroom and in a laboratory setting, and part in the form of e-tutorials. As part of laboratory tutorials, students use dedicated software for practical learning of the elements of physical distribution. In classroom and e-tutorials, students are guided in solving examples of real situations. The method of simulating a real distribution process is also used.</w:t>
            </w:r>
          </w:p>
        </w:tc>
      </w:tr>
      <w:tr w:rsidR="00DB4DAC" w:rsidRPr="0049183D" w14:paraId="0566443A" w14:textId="77777777" w:rsidTr="598E3CC0">
        <w:tc>
          <w:tcPr>
            <w:tcW w:w="402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DACF7C6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36F705F9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B4DAC" w:rsidRPr="00754247" w:rsidRDefault="00DB4DAC" w:rsidP="00DB4DAC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2781C70" w:rsidR="00DB4DAC" w:rsidRPr="00754247" w:rsidRDefault="00DB4DAC" w:rsidP="00DB4DAC">
            <w:pPr>
              <w:spacing w:after="0"/>
              <w:rPr>
                <w:rFonts w:eastAsia="Calibri" w:cs="Calibri"/>
                <w:lang w:eastAsia="sl-SI"/>
              </w:rPr>
            </w:pPr>
            <w:r w:rsidRPr="00754247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3DEBF2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0F6E584B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DB4DAC" w:rsidRPr="00C37B10" w14:paraId="52B92BAD" w14:textId="77777777" w:rsidTr="598E3CC0">
        <w:trPr>
          <w:trHeight w:val="20"/>
        </w:trPr>
        <w:tc>
          <w:tcPr>
            <w:tcW w:w="40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CD29" w14:textId="77777777" w:rsidR="00740C45" w:rsidRPr="00754247" w:rsidRDefault="00740C45" w:rsidP="00EE4F8E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cs="Calibri"/>
                <w:bCs/>
              </w:rPr>
              <w:t>Opravljene obveznosti e-predavanj in e-vaj so pogoj za pristop k izpitu.</w:t>
            </w:r>
          </w:p>
          <w:p w14:paraId="07355A71" w14:textId="77777777" w:rsidR="00740C45" w:rsidRPr="00754247" w:rsidRDefault="00740C45" w:rsidP="00740C45">
            <w:pPr>
              <w:spacing w:after="0"/>
              <w:ind w:left="720"/>
              <w:jc w:val="both"/>
              <w:rPr>
                <w:rFonts w:asciiTheme="minorHAnsi" w:hAnsiTheme="minorHAnsi"/>
                <w:b/>
              </w:rPr>
            </w:pPr>
          </w:p>
          <w:p w14:paraId="24DB4B8A" w14:textId="46EEDA65" w:rsidR="00740C45" w:rsidRPr="00754247" w:rsidRDefault="00740C45" w:rsidP="00EE4F8E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lastRenderedPageBreak/>
              <w:t>Pisni izpit.</w:t>
            </w:r>
          </w:p>
          <w:p w14:paraId="7B0EEC3A" w14:textId="77777777" w:rsidR="004D76D6" w:rsidRPr="00754247" w:rsidRDefault="004D76D6" w:rsidP="00EE4F8E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754247">
              <w:rPr>
                <w:rFonts w:asciiTheme="minorHAnsi" w:eastAsia="Calibri" w:hAnsiTheme="minorHAnsi"/>
              </w:rPr>
              <w:t>Ocena e-predavanj.</w:t>
            </w:r>
          </w:p>
          <w:p w14:paraId="06895CF1" w14:textId="77777777" w:rsidR="004D76D6" w:rsidRPr="00754247" w:rsidRDefault="004D76D6" w:rsidP="00EE4F8E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754247">
              <w:rPr>
                <w:rFonts w:asciiTheme="minorHAnsi" w:eastAsia="Calibri" w:hAnsiTheme="minorHAnsi"/>
              </w:rPr>
              <w:t>Ocena laboratorijskih vaj.</w:t>
            </w:r>
          </w:p>
          <w:p w14:paraId="73D37E4C" w14:textId="027C343F" w:rsidR="00DB4DAC" w:rsidRPr="00754247" w:rsidRDefault="004D76D6" w:rsidP="004340E8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754247">
              <w:rPr>
                <w:rFonts w:asciiTheme="minorHAnsi" w:eastAsia="Calibri" w:hAnsiTheme="minorHAnsi"/>
              </w:rPr>
              <w:t>Ocena e-vaj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81DE" w14:textId="667549F7" w:rsidR="00DB4DAC" w:rsidRPr="00754247" w:rsidRDefault="00DB4DAC" w:rsidP="00740C4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141D12AC" w14:textId="60144009" w:rsidR="00DB4DAC" w:rsidRPr="00754247" w:rsidRDefault="00DB4DAC" w:rsidP="00740C45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35BCA4A4" w14:textId="15F1C5CD" w:rsidR="00740C45" w:rsidRPr="00754247" w:rsidRDefault="00740C45" w:rsidP="00740C45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463B0EE5" w14:textId="4FAA967F" w:rsidR="00DB4DAC" w:rsidRPr="00754247" w:rsidRDefault="00740C45" w:rsidP="00740C4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54247">
              <w:rPr>
                <w:rFonts w:eastAsia="Calibri" w:cs="Calibri"/>
                <w:lang w:eastAsia="sl-SI"/>
              </w:rPr>
              <w:lastRenderedPageBreak/>
              <w:t>7</w:t>
            </w:r>
            <w:r w:rsidR="00DB4DAC" w:rsidRPr="00754247">
              <w:rPr>
                <w:rFonts w:eastAsia="Calibri" w:cs="Calibri"/>
                <w:lang w:eastAsia="sl-SI"/>
              </w:rPr>
              <w:t>0%</w:t>
            </w:r>
          </w:p>
          <w:p w14:paraId="5B1F9D46" w14:textId="77777777" w:rsidR="004D76D6" w:rsidRPr="00754247" w:rsidRDefault="004D76D6" w:rsidP="004D76D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54247">
              <w:rPr>
                <w:rFonts w:eastAsia="Calibri" w:cs="Calibri"/>
                <w:lang w:eastAsia="sl-SI"/>
              </w:rPr>
              <w:t>5 %</w:t>
            </w:r>
          </w:p>
          <w:p w14:paraId="66E17313" w14:textId="77777777" w:rsidR="004D76D6" w:rsidRPr="00754247" w:rsidRDefault="004D76D6" w:rsidP="004D76D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54247">
              <w:rPr>
                <w:rFonts w:eastAsia="Calibri" w:cs="Calibri"/>
                <w:lang w:eastAsia="sl-SI"/>
              </w:rPr>
              <w:t>10 %</w:t>
            </w:r>
          </w:p>
          <w:p w14:paraId="72088846" w14:textId="77777777" w:rsidR="004D76D6" w:rsidRPr="00754247" w:rsidRDefault="004D76D6" w:rsidP="004D76D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54247">
              <w:rPr>
                <w:rFonts w:eastAsia="Calibri" w:cs="Calibri"/>
                <w:lang w:eastAsia="sl-SI"/>
              </w:rPr>
              <w:t>15 %</w:t>
            </w:r>
          </w:p>
          <w:p w14:paraId="6252E3BC" w14:textId="509BC423" w:rsidR="00DB4DAC" w:rsidRPr="00754247" w:rsidRDefault="00DB4DAC" w:rsidP="00740C45">
            <w:pPr>
              <w:spacing w:after="0"/>
              <w:jc w:val="center"/>
              <w:rPr>
                <w:rFonts w:eastAsia="Calibri" w:cs="Calibri"/>
                <w:strike/>
                <w:lang w:eastAsia="sl-SI"/>
              </w:rPr>
            </w:pPr>
          </w:p>
        </w:tc>
        <w:tc>
          <w:tcPr>
            <w:tcW w:w="41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F5D4B" w14:textId="77777777" w:rsidR="00740C45" w:rsidRPr="00754247" w:rsidRDefault="00740C45" w:rsidP="00EE4F8E">
            <w:pPr>
              <w:pStyle w:val="Odstavekseznama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cs="Calibri"/>
                <w:b/>
                <w:bCs/>
              </w:rPr>
            </w:pPr>
            <w:r w:rsidRPr="00754247">
              <w:rPr>
                <w:rFonts w:cs="Calibri"/>
                <w:bCs/>
              </w:rPr>
              <w:lastRenderedPageBreak/>
              <w:t>Successful completion of e-lectures and e-tutorials is a prerequisite for entering the exam.</w:t>
            </w:r>
          </w:p>
          <w:p w14:paraId="702AE57A" w14:textId="1F03C9A3" w:rsidR="00740C45" w:rsidRPr="00754247" w:rsidRDefault="00740C45" w:rsidP="00EE4F8E">
            <w:pPr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54247">
              <w:rPr>
                <w:rFonts w:asciiTheme="minorHAnsi" w:hAnsiTheme="minorHAnsi"/>
              </w:rPr>
              <w:lastRenderedPageBreak/>
              <w:t>Written examination.</w:t>
            </w:r>
          </w:p>
          <w:p w14:paraId="1AD830E7" w14:textId="77777777" w:rsidR="004D76D6" w:rsidRPr="00754247" w:rsidRDefault="004D76D6" w:rsidP="00EE4F8E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/>
              </w:rPr>
            </w:pPr>
            <w:r w:rsidRPr="00754247">
              <w:rPr>
                <w:rFonts w:asciiTheme="minorHAnsi" w:eastAsia="Calibri" w:hAnsiTheme="minorHAnsi"/>
              </w:rPr>
              <w:t>Grade from e-lectures.</w:t>
            </w:r>
          </w:p>
          <w:p w14:paraId="72D8DA6B" w14:textId="77777777" w:rsidR="004D76D6" w:rsidRPr="00754247" w:rsidRDefault="004D76D6" w:rsidP="00EE4F8E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/>
              </w:rPr>
            </w:pPr>
            <w:r w:rsidRPr="00754247">
              <w:rPr>
                <w:rFonts w:asciiTheme="minorHAnsi" w:eastAsia="Calibri" w:hAnsiTheme="minorHAnsi"/>
              </w:rPr>
              <w:t>Grade from laboratory tutorials.</w:t>
            </w:r>
          </w:p>
          <w:p w14:paraId="20F78515" w14:textId="02F4BCFA" w:rsidR="00DB4DAC" w:rsidRPr="00754247" w:rsidRDefault="004D76D6" w:rsidP="004340E8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/>
              </w:rPr>
            </w:pPr>
            <w:r w:rsidRPr="00754247">
              <w:rPr>
                <w:rFonts w:asciiTheme="minorHAnsi" w:eastAsia="Calibri" w:hAnsiTheme="minorHAnsi"/>
              </w:rPr>
              <w:t>Grade from e-tutorials.</w:t>
            </w:r>
          </w:p>
        </w:tc>
      </w:tr>
      <w:tr w:rsidR="00DB4DAC" w:rsidRPr="0049183D" w14:paraId="0D823691" w14:textId="77777777" w:rsidTr="598E3CC0">
        <w:tc>
          <w:tcPr>
            <w:tcW w:w="9695" w:type="dxa"/>
            <w:gridSpan w:val="18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714E7E79" w:rsidR="00DB4DAC" w:rsidRPr="00754247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54247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9E48AE" w:rsidRPr="009E48AE" w14:paraId="11013034" w14:textId="77777777" w:rsidTr="598E3CC0">
        <w:trPr>
          <w:trHeight w:val="694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9846" w14:textId="5AA27D67" w:rsidR="009E48AE" w:rsidRPr="00754247" w:rsidRDefault="009E48AE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OPOLŠEK, Darja, ČIŽIUNIENE, Kristina, CVAHTE OJSTERŠEK, Tina. Defining transport logistics : a literature review and practitioner opinion based approach. Transport, ISSN 1648-4142. [Print ed.], 2018, vol. 33, iss. 5, str. 1196-1203, ilustr. https://doi.org/10.3846/transport.2018.6965, doi: doi.org/10.3846/transport.2018.6965. [COBISS.SI-ID 512964157].</w:t>
            </w:r>
          </w:p>
          <w:p w14:paraId="0A9B6384" w14:textId="2913BC3A" w:rsidR="009E48AE" w:rsidRPr="00754247" w:rsidRDefault="009E48AE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OPOLŠEK, Darja, AREH, Igor, CVAHTE OJSTERŠEK, Tina. Examination of driver detection of roadside traffic signs and advertisements using eye tracking. Transportation research. Part F, Traffic psychology and behaviour, ISSN 1369-8478. [Print ed.], Nov. 2016, vol. 43, str. 212-224, ilustr. http://dx.doi.org/10.1016/j.trf.2016.10.002, doi: 10.1016/j.trf.2016.10.002. [COBISS.SI-ID 3228394].</w:t>
            </w:r>
          </w:p>
          <w:p w14:paraId="06456745" w14:textId="67752CEA" w:rsidR="009E48AE" w:rsidRPr="00754247" w:rsidRDefault="009E48AE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CVAHTE OJSTERŠEK, Tina, TOPOLŠEK, Darja, STERNAD, Marjan. The impact of clustering on transport companies. Production Engineering Archives, ISSN 2353-5156, 2015, vol. 7, no. 2, str. 25-28. http://www.qpij.pl/production-engineering-archives. [COBISS.SI-ID 512675389].</w:t>
            </w:r>
          </w:p>
          <w:p w14:paraId="5EECF988" w14:textId="0634AEF8" w:rsidR="009E48AE" w:rsidRPr="00754247" w:rsidRDefault="009E48AE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bCs/>
              </w:rPr>
            </w:pPr>
            <w:r w:rsidRPr="00754247">
              <w:rPr>
                <w:rFonts w:asciiTheme="minorHAnsi" w:hAnsiTheme="minorHAnsi"/>
                <w:bCs/>
              </w:rPr>
              <w:t>TOPOLŠEK, Darja, HRIBAR, Suzana, STERNAD, Marjan. Road traffic safety in conjunction with in-vehicle ITS. Transport problems : international scientific journal, ISSN 1896-0596. [Printed ed.], 2014, vol. 9, iss. 2, str. 49-60. http://transportproblems.polsl.pl/pl/Archiwum/2014/zeszyt2/2014t9z2_07.pdf. [COBISS.SI-ID 512566589].</w:t>
            </w:r>
          </w:p>
          <w:p w14:paraId="41AC7B40" w14:textId="1B30E169" w:rsidR="00DB4DAC" w:rsidRPr="00754247" w:rsidRDefault="009E48AE" w:rsidP="00EE4F8E">
            <w:pPr>
              <w:pStyle w:val="Odstavekseznama"/>
              <w:numPr>
                <w:ilvl w:val="0"/>
                <w:numId w:val="11"/>
              </w:numPr>
              <w:ind w:left="357" w:hanging="357"/>
              <w:jc w:val="both"/>
              <w:rPr>
                <w:rFonts w:asciiTheme="minorHAnsi" w:hAnsiTheme="minorHAnsi" w:cstheme="minorHAnsi"/>
              </w:rPr>
            </w:pPr>
            <w:r w:rsidRPr="00754247">
              <w:rPr>
                <w:rFonts w:asciiTheme="minorHAnsi" w:hAnsiTheme="minorHAnsi"/>
                <w:bCs/>
              </w:rPr>
              <w:t>TOPOLŠEK, Darja, CVAHTE OJSTERŠEK, Tina. Transportna logistika: e-gradivo. Celje: Fakulteta za logistiko, 2016. 268 str., grafi. [COBISS.SI-ID 512938045]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3EF3F" w14:textId="77777777" w:rsidR="009B65D7" w:rsidRDefault="009B65D7" w:rsidP="00703ADE">
      <w:pPr>
        <w:spacing w:after="0"/>
      </w:pPr>
      <w:r>
        <w:separator/>
      </w:r>
    </w:p>
  </w:endnote>
  <w:endnote w:type="continuationSeparator" w:id="0">
    <w:p w14:paraId="6470968C" w14:textId="77777777" w:rsidR="009B65D7" w:rsidRDefault="009B65D7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2B19386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0457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80457D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ABFF9" w14:textId="77777777" w:rsidR="009B65D7" w:rsidRDefault="009B65D7" w:rsidP="00703ADE">
      <w:pPr>
        <w:spacing w:after="0"/>
      </w:pPr>
      <w:r>
        <w:separator/>
      </w:r>
    </w:p>
  </w:footnote>
  <w:footnote w:type="continuationSeparator" w:id="0">
    <w:p w14:paraId="762ECDA2" w14:textId="77777777" w:rsidR="009B65D7" w:rsidRDefault="009B65D7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4C5F"/>
    <w:multiLevelType w:val="hybridMultilevel"/>
    <w:tmpl w:val="1F1253E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6E53B0"/>
    <w:multiLevelType w:val="hybridMultilevel"/>
    <w:tmpl w:val="B9CEB27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787423"/>
    <w:multiLevelType w:val="hybridMultilevel"/>
    <w:tmpl w:val="53AA088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15871A5F"/>
    <w:multiLevelType w:val="hybridMultilevel"/>
    <w:tmpl w:val="C50E5ED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A9774B"/>
    <w:multiLevelType w:val="hybridMultilevel"/>
    <w:tmpl w:val="1C80ADB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F62FB0"/>
    <w:multiLevelType w:val="multilevel"/>
    <w:tmpl w:val="590812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6B769C3"/>
    <w:multiLevelType w:val="hybridMultilevel"/>
    <w:tmpl w:val="5FC8DE8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BE2ECB"/>
    <w:multiLevelType w:val="hybridMultilevel"/>
    <w:tmpl w:val="D2242F5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092980"/>
    <w:multiLevelType w:val="hybridMultilevel"/>
    <w:tmpl w:val="85DEFBE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702F57"/>
    <w:multiLevelType w:val="hybridMultilevel"/>
    <w:tmpl w:val="BA28FF9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56B3D7F"/>
    <w:multiLevelType w:val="hybridMultilevel"/>
    <w:tmpl w:val="28C0A26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2020C5"/>
    <w:multiLevelType w:val="hybridMultilevel"/>
    <w:tmpl w:val="B3B812D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5F14AC"/>
    <w:multiLevelType w:val="hybridMultilevel"/>
    <w:tmpl w:val="739ED6F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5" w15:restartNumberingAfterBreak="0">
    <w:nsid w:val="6AC4407C"/>
    <w:multiLevelType w:val="hybridMultilevel"/>
    <w:tmpl w:val="87A2B80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E36985"/>
    <w:multiLevelType w:val="hybridMultilevel"/>
    <w:tmpl w:val="A686F03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6"/>
  </w:num>
  <w:num w:numId="4">
    <w:abstractNumId w:val="6"/>
  </w:num>
  <w:num w:numId="5">
    <w:abstractNumId w:val="10"/>
  </w:num>
  <w:num w:numId="6">
    <w:abstractNumId w:val="5"/>
  </w:num>
  <w:num w:numId="7">
    <w:abstractNumId w:val="1"/>
  </w:num>
  <w:num w:numId="8">
    <w:abstractNumId w:val="17"/>
  </w:num>
  <w:num w:numId="9">
    <w:abstractNumId w:val="15"/>
  </w:num>
  <w:num w:numId="10">
    <w:abstractNumId w:val="8"/>
  </w:num>
  <w:num w:numId="11">
    <w:abstractNumId w:val="12"/>
  </w:num>
  <w:num w:numId="12">
    <w:abstractNumId w:val="11"/>
  </w:num>
  <w:num w:numId="13">
    <w:abstractNumId w:val="4"/>
  </w:num>
  <w:num w:numId="14">
    <w:abstractNumId w:val="9"/>
  </w:num>
  <w:num w:numId="15">
    <w:abstractNumId w:val="7"/>
  </w:num>
  <w:num w:numId="16">
    <w:abstractNumId w:val="0"/>
  </w:num>
  <w:num w:numId="17">
    <w:abstractNumId w:val="13"/>
  </w:num>
  <w:num w:numId="18">
    <w:abstractNumId w:val="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cwMLQ0MjIxMTNV0lEKTi0uzszPAykwrgUAllO6RCwAAAA="/>
  </w:docVars>
  <w:rsids>
    <w:rsidRoot w:val="00703ADE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4AA9"/>
    <w:rsid w:val="000B587A"/>
    <w:rsid w:val="000B67E3"/>
    <w:rsid w:val="000B6A23"/>
    <w:rsid w:val="000D3451"/>
    <w:rsid w:val="000E6FB7"/>
    <w:rsid w:val="000E7D4E"/>
    <w:rsid w:val="000F0AF8"/>
    <w:rsid w:val="000F1B74"/>
    <w:rsid w:val="000F40D2"/>
    <w:rsid w:val="000F6746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E5D21"/>
    <w:rsid w:val="001E617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591"/>
    <w:rsid w:val="00250743"/>
    <w:rsid w:val="00252DF2"/>
    <w:rsid w:val="002548DB"/>
    <w:rsid w:val="002628FA"/>
    <w:rsid w:val="00273DDF"/>
    <w:rsid w:val="00276596"/>
    <w:rsid w:val="0027778B"/>
    <w:rsid w:val="002805E7"/>
    <w:rsid w:val="0028075A"/>
    <w:rsid w:val="00292898"/>
    <w:rsid w:val="002B0176"/>
    <w:rsid w:val="002B19A5"/>
    <w:rsid w:val="002B452B"/>
    <w:rsid w:val="002B668D"/>
    <w:rsid w:val="002C44F3"/>
    <w:rsid w:val="002C4F77"/>
    <w:rsid w:val="002C7D0D"/>
    <w:rsid w:val="002D05B0"/>
    <w:rsid w:val="002F418C"/>
    <w:rsid w:val="002F465F"/>
    <w:rsid w:val="003037B1"/>
    <w:rsid w:val="003168D8"/>
    <w:rsid w:val="00317A91"/>
    <w:rsid w:val="00324BE4"/>
    <w:rsid w:val="0033062E"/>
    <w:rsid w:val="00332EA1"/>
    <w:rsid w:val="0033536A"/>
    <w:rsid w:val="00341880"/>
    <w:rsid w:val="00344834"/>
    <w:rsid w:val="003463F9"/>
    <w:rsid w:val="00355781"/>
    <w:rsid w:val="00360075"/>
    <w:rsid w:val="00360354"/>
    <w:rsid w:val="0036175E"/>
    <w:rsid w:val="00377D01"/>
    <w:rsid w:val="00380ADC"/>
    <w:rsid w:val="00384BD1"/>
    <w:rsid w:val="003874C0"/>
    <w:rsid w:val="003950F5"/>
    <w:rsid w:val="003A04AB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40E8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76D6"/>
    <w:rsid w:val="004E7140"/>
    <w:rsid w:val="004F5050"/>
    <w:rsid w:val="00500DB6"/>
    <w:rsid w:val="005029C6"/>
    <w:rsid w:val="00505715"/>
    <w:rsid w:val="00514311"/>
    <w:rsid w:val="00525A19"/>
    <w:rsid w:val="00525BD5"/>
    <w:rsid w:val="00525C1D"/>
    <w:rsid w:val="00561120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5E87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6387"/>
    <w:rsid w:val="006C734C"/>
    <w:rsid w:val="006D3663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45B"/>
    <w:rsid w:val="00754247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F2C61"/>
    <w:rsid w:val="00802619"/>
    <w:rsid w:val="0080457D"/>
    <w:rsid w:val="0080585E"/>
    <w:rsid w:val="008102C2"/>
    <w:rsid w:val="00811EFC"/>
    <w:rsid w:val="00811FB5"/>
    <w:rsid w:val="00813A9A"/>
    <w:rsid w:val="008157D7"/>
    <w:rsid w:val="008320B1"/>
    <w:rsid w:val="00847982"/>
    <w:rsid w:val="0085323E"/>
    <w:rsid w:val="00855585"/>
    <w:rsid w:val="00863826"/>
    <w:rsid w:val="00873A16"/>
    <w:rsid w:val="00873F0D"/>
    <w:rsid w:val="00874CA5"/>
    <w:rsid w:val="00877DC2"/>
    <w:rsid w:val="008A0A06"/>
    <w:rsid w:val="008A6780"/>
    <w:rsid w:val="008A7904"/>
    <w:rsid w:val="008B2370"/>
    <w:rsid w:val="008C5AC5"/>
    <w:rsid w:val="008C735D"/>
    <w:rsid w:val="008C7A40"/>
    <w:rsid w:val="008E1E95"/>
    <w:rsid w:val="008F100C"/>
    <w:rsid w:val="009044E0"/>
    <w:rsid w:val="00905319"/>
    <w:rsid w:val="009060E2"/>
    <w:rsid w:val="00910644"/>
    <w:rsid w:val="00913A49"/>
    <w:rsid w:val="009222E8"/>
    <w:rsid w:val="00927D59"/>
    <w:rsid w:val="009322AD"/>
    <w:rsid w:val="00957F7A"/>
    <w:rsid w:val="00961B35"/>
    <w:rsid w:val="00961C9A"/>
    <w:rsid w:val="0096279B"/>
    <w:rsid w:val="00991CF4"/>
    <w:rsid w:val="009958CA"/>
    <w:rsid w:val="009B077A"/>
    <w:rsid w:val="009B26AB"/>
    <w:rsid w:val="009B65D7"/>
    <w:rsid w:val="009C039E"/>
    <w:rsid w:val="009C276B"/>
    <w:rsid w:val="009D11AD"/>
    <w:rsid w:val="009D174F"/>
    <w:rsid w:val="009D6D7A"/>
    <w:rsid w:val="009E48AE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267BD"/>
    <w:rsid w:val="00A340FC"/>
    <w:rsid w:val="00A35088"/>
    <w:rsid w:val="00A47212"/>
    <w:rsid w:val="00A52D9A"/>
    <w:rsid w:val="00A55388"/>
    <w:rsid w:val="00A5557A"/>
    <w:rsid w:val="00A56956"/>
    <w:rsid w:val="00A604B1"/>
    <w:rsid w:val="00A7104B"/>
    <w:rsid w:val="00A722F0"/>
    <w:rsid w:val="00A81452"/>
    <w:rsid w:val="00A82CBC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96F0A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37B10"/>
    <w:rsid w:val="00C4086F"/>
    <w:rsid w:val="00C45A61"/>
    <w:rsid w:val="00C63A16"/>
    <w:rsid w:val="00C65B60"/>
    <w:rsid w:val="00C72B00"/>
    <w:rsid w:val="00C73CAE"/>
    <w:rsid w:val="00C82D59"/>
    <w:rsid w:val="00C83735"/>
    <w:rsid w:val="00C92969"/>
    <w:rsid w:val="00C92B19"/>
    <w:rsid w:val="00CA78F1"/>
    <w:rsid w:val="00CB4FA1"/>
    <w:rsid w:val="00CB6EE9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D023A0"/>
    <w:rsid w:val="00D07034"/>
    <w:rsid w:val="00D108CA"/>
    <w:rsid w:val="00D1099E"/>
    <w:rsid w:val="00D12BC2"/>
    <w:rsid w:val="00D176A8"/>
    <w:rsid w:val="00D17CFB"/>
    <w:rsid w:val="00D216BD"/>
    <w:rsid w:val="00D36EFF"/>
    <w:rsid w:val="00D4141E"/>
    <w:rsid w:val="00D43C9F"/>
    <w:rsid w:val="00D56DEF"/>
    <w:rsid w:val="00D634CF"/>
    <w:rsid w:val="00D656E4"/>
    <w:rsid w:val="00D8219C"/>
    <w:rsid w:val="00D822FB"/>
    <w:rsid w:val="00D94920"/>
    <w:rsid w:val="00DB4DAC"/>
    <w:rsid w:val="00DC294C"/>
    <w:rsid w:val="00DD03F7"/>
    <w:rsid w:val="00DD1C7D"/>
    <w:rsid w:val="00DD37BA"/>
    <w:rsid w:val="00DD5C10"/>
    <w:rsid w:val="00DE4599"/>
    <w:rsid w:val="00DF0B31"/>
    <w:rsid w:val="00E03ABF"/>
    <w:rsid w:val="00E03C39"/>
    <w:rsid w:val="00E12B7D"/>
    <w:rsid w:val="00E24F2B"/>
    <w:rsid w:val="00E26379"/>
    <w:rsid w:val="00E32D7E"/>
    <w:rsid w:val="00E3517F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822"/>
    <w:rsid w:val="00E939F3"/>
    <w:rsid w:val="00EB3E05"/>
    <w:rsid w:val="00EB3F95"/>
    <w:rsid w:val="00EB6B47"/>
    <w:rsid w:val="00EB7E3F"/>
    <w:rsid w:val="00EC0DAE"/>
    <w:rsid w:val="00ED2560"/>
    <w:rsid w:val="00ED6667"/>
    <w:rsid w:val="00ED74DD"/>
    <w:rsid w:val="00EE4F8E"/>
    <w:rsid w:val="00EF335F"/>
    <w:rsid w:val="00EF375E"/>
    <w:rsid w:val="00F02874"/>
    <w:rsid w:val="00F0767A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82CBE"/>
    <w:rsid w:val="00F92AC7"/>
    <w:rsid w:val="00FA00CC"/>
    <w:rsid w:val="00FA10EF"/>
    <w:rsid w:val="00FA2AF8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AFB8527"/>
    <w:rsid w:val="222BEE6C"/>
    <w:rsid w:val="4EB889C3"/>
    <w:rsid w:val="573EE281"/>
    <w:rsid w:val="598E3CC0"/>
    <w:rsid w:val="5D15C946"/>
    <w:rsid w:val="6F2E507D"/>
    <w:rsid w:val="746D6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semiHidden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Revizija">
    <w:name w:val="Revision"/>
    <w:hidden/>
    <w:uiPriority w:val="99"/>
    <w:semiHidden/>
    <w:rsid w:val="004E7140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3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E3E5AD-41FB-4CAF-BFDE-2F9680FE7D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84496D4-734B-43D0-9ECD-2F43A54B2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382E9D-32E2-4A19-B41C-122CD102521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626619-D3FF-458F-903C-CB4A03071F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88</Words>
  <Characters>9033</Characters>
  <Application>Microsoft Office Word</Application>
  <DocSecurity>0</DocSecurity>
  <Lines>75</Lines>
  <Paragraphs>20</Paragraphs>
  <ScaleCrop>false</ScaleCrop>
  <Company/>
  <LinksUpToDate>false</LinksUpToDate>
  <CharactersWithSpaces>10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7</cp:revision>
  <cp:lastPrinted>2019-01-30T13:00:00Z</cp:lastPrinted>
  <dcterms:created xsi:type="dcterms:W3CDTF">2024-09-06T10:50:00Z</dcterms:created>
  <dcterms:modified xsi:type="dcterms:W3CDTF">2024-12-1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02b64e721f52f8b3486022dab993b3bd67814a2bdd7a25e9f8437d4077a5edf4</vt:lpwstr>
  </property>
</Properties>
</file>